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B21AE5" w14:textId="77777777" w:rsidR="00C40D58" w:rsidRDefault="000E6881" w:rsidP="005B00E2">
      <w:r>
        <w:rPr>
          <w:noProof/>
        </w:rPr>
        <w:drawing>
          <wp:anchor distT="0" distB="0" distL="114300" distR="114300" simplePos="0" relativeHeight="251676672" behindDoc="0" locked="0" layoutInCell="1" allowOverlap="1" wp14:anchorId="2516709B" wp14:editId="68EAA653">
            <wp:simplePos x="0" y="0"/>
            <wp:positionH relativeFrom="page">
              <wp:posOffset>3765550</wp:posOffset>
            </wp:positionH>
            <wp:positionV relativeFrom="page">
              <wp:posOffset>695325</wp:posOffset>
            </wp:positionV>
            <wp:extent cx="2674071" cy="771525"/>
            <wp:effectExtent l="0" t="0" r="0" b="0"/>
            <wp:wrapNone/>
            <wp:docPr id="28" name="Picture 28" descr="\\GSA-NAS\GSA Work\BUSINESS DATA &amp; INFO\LOGO AND ARTWORK\NE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GSA-NAS\GSA Work\BUSINESS DATA &amp; INFO\LOGO AND ARTWORK\NEW 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71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82D21">
        <w:rPr>
          <w:noProof/>
        </w:rPr>
        <mc:AlternateContent>
          <mc:Choice Requires="wps">
            <w:drawing>
              <wp:anchor distT="36576" distB="36576" distL="36576" distR="36576" simplePos="0" relativeHeight="251652096" behindDoc="0" locked="0" layoutInCell="1" allowOverlap="1" wp14:anchorId="0CFBAAF4" wp14:editId="2DD9FC3A">
                <wp:simplePos x="0" y="0"/>
                <wp:positionH relativeFrom="page">
                  <wp:posOffset>612140</wp:posOffset>
                </wp:positionH>
                <wp:positionV relativeFrom="page">
                  <wp:posOffset>703580</wp:posOffset>
                </wp:positionV>
                <wp:extent cx="2130425" cy="50927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30425" cy="509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1738CD9" w14:textId="77777777" w:rsidR="00090E24" w:rsidRPr="007F61BA" w:rsidRDefault="00090E24" w:rsidP="00E44210">
                            <w:pPr>
                              <w:pStyle w:val="Heading4"/>
                              <w:jc w:val="center"/>
                              <w:rPr>
                                <w:rFonts w:asciiTheme="minorHAnsi" w:hAnsiTheme="minorHAnsi" w:cstheme="minorHAnsi"/>
                                <w:color w:val="000066"/>
                                <w:sz w:val="40"/>
                                <w:szCs w:val="40"/>
                              </w:rPr>
                            </w:pPr>
                            <w:r w:rsidRPr="007F61BA">
                              <w:rPr>
                                <w:rFonts w:asciiTheme="minorHAnsi" w:hAnsiTheme="minorHAnsi" w:cstheme="minorHAnsi"/>
                                <w:color w:val="000066"/>
                                <w:sz w:val="40"/>
                                <w:szCs w:val="40"/>
                              </w:rPr>
                              <w:t>SERVICES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FBAAF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8.2pt;margin-top:55.4pt;width:167.75pt;height:40.1pt;z-index: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61738CD9" w14:textId="77777777" w:rsidR="00090E24" w:rsidRPr="007F61BA" w:rsidRDefault="00090E24" w:rsidP="00E44210">
                      <w:pPr>
                        <w:pStyle w:val="Heading4"/>
                        <w:jc w:val="center"/>
                        <w:rPr>
                          <w:rFonts w:asciiTheme="minorHAnsi" w:hAnsiTheme="minorHAnsi" w:cstheme="minorHAnsi"/>
                          <w:color w:val="000066"/>
                          <w:sz w:val="40"/>
                          <w:szCs w:val="40"/>
                        </w:rPr>
                      </w:pPr>
                      <w:r w:rsidRPr="007F61BA">
                        <w:rPr>
                          <w:rFonts w:asciiTheme="minorHAnsi" w:hAnsiTheme="minorHAnsi" w:cstheme="minorHAnsi"/>
                          <w:color w:val="000066"/>
                          <w:sz w:val="40"/>
                          <w:szCs w:val="40"/>
                        </w:rPr>
                        <w:t>SERVI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82D21">
        <w:rPr>
          <w:noProof/>
        </w:rPr>
        <mc:AlternateContent>
          <mc:Choice Requires="wps">
            <w:drawing>
              <wp:anchor distT="36576" distB="36576" distL="36576" distR="36576" simplePos="0" relativeHeight="251653120" behindDoc="0" locked="0" layoutInCell="1" allowOverlap="1" wp14:anchorId="1EAE0FA5" wp14:editId="169AE6DD">
                <wp:simplePos x="0" y="0"/>
                <wp:positionH relativeFrom="page">
                  <wp:posOffset>6971665</wp:posOffset>
                </wp:positionH>
                <wp:positionV relativeFrom="page">
                  <wp:posOffset>767715</wp:posOffset>
                </wp:positionV>
                <wp:extent cx="2757170" cy="509270"/>
                <wp:effectExtent l="0" t="0" r="0" b="0"/>
                <wp:wrapNone/>
                <wp:docPr id="2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757170" cy="509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F008F41" w14:textId="77777777" w:rsidR="00090E24" w:rsidRPr="001B18EA" w:rsidRDefault="00090E24" w:rsidP="001B18EA">
                            <w:pPr>
                              <w:pStyle w:val="Heading4"/>
                              <w:jc w:val="center"/>
                              <w:rPr>
                                <w:rFonts w:asciiTheme="minorHAnsi" w:hAnsiTheme="minorHAnsi" w:cstheme="minorHAnsi"/>
                                <w:color w:val="000066"/>
                                <w:sz w:val="40"/>
                                <w:szCs w:val="40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00066"/>
                                <w:sz w:val="40"/>
                                <w:szCs w:val="40"/>
                              </w:rPr>
                              <w:t>GSA SCHEDULES, INC.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AE0FA5" id="Text Box 6" o:spid="_x0000_s1027" type="#_x0000_t202" style="position:absolute;left:0;text-align:left;margin-left:548.95pt;margin-top:60.45pt;width:217.1pt;height:40.1pt;z-index: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7F008F41" w14:textId="77777777" w:rsidR="00090E24" w:rsidRPr="001B18EA" w:rsidRDefault="00090E24" w:rsidP="001B18EA">
                      <w:pPr>
                        <w:pStyle w:val="Heading4"/>
                        <w:jc w:val="center"/>
                        <w:rPr>
                          <w:rFonts w:asciiTheme="minorHAnsi" w:hAnsiTheme="minorHAnsi" w:cstheme="minorHAnsi"/>
                          <w:color w:val="000066"/>
                          <w:sz w:val="40"/>
                          <w:szCs w:val="40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00066"/>
                          <w:sz w:val="40"/>
                          <w:szCs w:val="40"/>
                        </w:rPr>
                        <w:t>GSA SCHEDULES, INC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82D21">
        <w:rPr>
          <w:noProof/>
        </w:rPr>
        <mc:AlternateContent>
          <mc:Choice Requires="wps">
            <w:drawing>
              <wp:anchor distT="36576" distB="36576" distL="36576" distR="36576" simplePos="0" relativeHeight="251649024" behindDoc="0" locked="0" layoutInCell="1" allowOverlap="1" wp14:anchorId="4F976F6C" wp14:editId="7F9A527B">
                <wp:simplePos x="0" y="0"/>
                <wp:positionH relativeFrom="column">
                  <wp:posOffset>4342765</wp:posOffset>
                </wp:positionH>
                <wp:positionV relativeFrom="paragraph">
                  <wp:posOffset>6567805</wp:posOffset>
                </wp:positionV>
                <wp:extent cx="1371600" cy="685800"/>
                <wp:effectExtent l="0" t="0" r="0" b="0"/>
                <wp:wrapNone/>
                <wp:docPr id="26" name="Rectangle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3716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5A14A6" id="Rectangle 2" o:spid="_x0000_s1026" style="position:absolute;margin-left:341.95pt;margin-top:517.15pt;width:108pt;height:54pt;z-index:251649024;visibility:hidden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" filled="f" fillcolor="black" stroked="f" strokecolor="white" strokeweight="0" insetpen="t">
                <o:lock v:ext="edit" shapetype="t"/>
                <v:textbox inset="2.88pt,2.88pt,2.88pt,2.88pt"/>
              </v:rect>
            </w:pict>
          </mc:Fallback>
        </mc:AlternateContent>
      </w:r>
    </w:p>
    <w:p w14:paraId="3EBE7DDC" w14:textId="77777777" w:rsidR="00C40D58" w:rsidRPr="00C40D58" w:rsidRDefault="00C40D58" w:rsidP="00C40D58"/>
    <w:p w14:paraId="2CEF4361" w14:textId="77777777" w:rsidR="00C40D58" w:rsidRPr="00C40D58" w:rsidRDefault="00E82D21" w:rsidP="00C40D5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5B2720" wp14:editId="69F8ECEF">
                <wp:simplePos x="0" y="0"/>
                <wp:positionH relativeFrom="column">
                  <wp:posOffset>6486525</wp:posOffset>
                </wp:positionH>
                <wp:positionV relativeFrom="paragraph">
                  <wp:posOffset>584835</wp:posOffset>
                </wp:positionV>
                <wp:extent cx="2696845" cy="1233170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6845" cy="1233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74EB36" w14:textId="77777777" w:rsidR="00090E24" w:rsidRDefault="00090E24" w:rsidP="00735AA8">
                            <w:pPr>
                              <w:pStyle w:val="Tagline"/>
                              <w:spacing w:line="240" w:lineRule="auto"/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Celebrating </w:t>
                            </w:r>
                            <w:r w:rsidR="007733CC"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over         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30 years </w:t>
                            </w:r>
                          </w:p>
                          <w:p w14:paraId="7A7045BD" w14:textId="390199AE" w:rsidR="00090E24" w:rsidRPr="00735AA8" w:rsidRDefault="00090E24" w:rsidP="00735AA8">
                            <w:pPr>
                              <w:pStyle w:val="Tagline"/>
                              <w:spacing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of </w:t>
                            </w:r>
                            <w:r w:rsidR="0052677E"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  <w:t>ervice</w:t>
                            </w:r>
                            <w:r w:rsidR="00F90745">
                              <w:rPr>
                                <w:rFonts w:asciiTheme="minorHAnsi" w:hAnsiTheme="minorHAnsi" w:cstheme="minorHAnsi"/>
                                <w:i/>
                                <w:color w:val="FFFFFF" w:themeColor="background1"/>
                                <w:sz w:val="40"/>
                                <w:szCs w:val="40"/>
                              </w:rPr>
                              <w:t>!</w:t>
                            </w:r>
                          </w:p>
                          <w:p w14:paraId="40305CAB" w14:textId="77777777" w:rsidR="00090E24" w:rsidRPr="00735AA8" w:rsidRDefault="00090E24" w:rsidP="00735AA8">
                            <w:pPr>
                              <w:rPr>
                                <w:color w:val="FFFFFF" w:themeColor="background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5B2720" id="Text Box 25" o:spid="_x0000_s1028" type="#_x0000_t202" style="position:absolute;left:0;text-align:left;margin-left:510.75pt;margin-top:46.05pt;width:212.35pt;height:97.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" filled="f" stroked="f">
                <v:textbox>
                  <w:txbxContent>
                    <w:p w14:paraId="2274EB36" w14:textId="77777777" w:rsidR="00090E24" w:rsidRDefault="00090E24" w:rsidP="00735AA8">
                      <w:pPr>
                        <w:pStyle w:val="Tagline"/>
                        <w:spacing w:line="240" w:lineRule="auto"/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  <w:t xml:space="preserve">Celebrating </w:t>
                      </w:r>
                      <w:r w:rsidR="007733CC"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  <w:t xml:space="preserve">over         </w:t>
                      </w:r>
                      <w:r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  <w:t xml:space="preserve">30 years </w:t>
                      </w:r>
                    </w:p>
                    <w:p w14:paraId="7A7045BD" w14:textId="390199AE" w:rsidR="00090E24" w:rsidRPr="00735AA8" w:rsidRDefault="00090E24" w:rsidP="00735AA8">
                      <w:pPr>
                        <w:pStyle w:val="Tagline"/>
                        <w:spacing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  <w:t xml:space="preserve">of </w:t>
                      </w:r>
                      <w:r w:rsidR="0052677E"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  <w:t>ervice</w:t>
                      </w:r>
                      <w:r w:rsidR="00F90745">
                        <w:rPr>
                          <w:rFonts w:asciiTheme="minorHAnsi" w:hAnsiTheme="minorHAnsi" w:cstheme="minorHAnsi"/>
                          <w:i/>
                          <w:color w:val="FFFFFF" w:themeColor="background1"/>
                          <w:sz w:val="40"/>
                          <w:szCs w:val="40"/>
                        </w:rPr>
                        <w:t>!</w:t>
                      </w:r>
                    </w:p>
                    <w:p w14:paraId="40305CAB" w14:textId="77777777" w:rsidR="00090E24" w:rsidRPr="00735AA8" w:rsidRDefault="00090E24" w:rsidP="00735AA8">
                      <w:pPr>
                        <w:rPr>
                          <w:color w:val="FFFFFF" w:themeColor="background1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2165">
        <w:rPr>
          <w:noProof/>
        </w:rPr>
        <w:drawing>
          <wp:anchor distT="0" distB="0" distL="114300" distR="114300" simplePos="0" relativeHeight="251663360" behindDoc="1" locked="0" layoutInCell="1" allowOverlap="1" wp14:anchorId="0DA685C3" wp14:editId="486643C2">
            <wp:simplePos x="0" y="0"/>
            <wp:positionH relativeFrom="column">
              <wp:posOffset>6551295</wp:posOffset>
            </wp:positionH>
            <wp:positionV relativeFrom="paragraph">
              <wp:posOffset>586105</wp:posOffset>
            </wp:positionV>
            <wp:extent cx="2553970" cy="3902075"/>
            <wp:effectExtent l="0" t="0" r="0" b="3175"/>
            <wp:wrapTight wrapText="bothSides">
              <wp:wrapPolygon edited="0">
                <wp:start x="0" y="0"/>
                <wp:lineTo x="0" y="21512"/>
                <wp:lineTo x="21428" y="21512"/>
                <wp:lineTo x="21428" y="0"/>
                <wp:lineTo x="0" y="0"/>
              </wp:wrapPolygon>
            </wp:wrapTight>
            <wp:docPr id="474" name="Picture 474" descr="MP900144501[2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4" descr="MP900144501[2]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970" cy="390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164252FA" wp14:editId="09761112">
                <wp:simplePos x="0" y="0"/>
                <wp:positionH relativeFrom="page">
                  <wp:posOffset>7056755</wp:posOffset>
                </wp:positionH>
                <wp:positionV relativeFrom="page">
                  <wp:posOffset>1125220</wp:posOffset>
                </wp:positionV>
                <wp:extent cx="2618740" cy="272415"/>
                <wp:effectExtent l="0" t="0" r="0" b="0"/>
                <wp:wrapNone/>
                <wp:docPr id="2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18740" cy="272415"/>
                          <a:chOff x="184343" y="201168"/>
                          <a:chExt cx="84856" cy="822"/>
                        </a:xfrm>
                      </wpg:grpSpPr>
                      <wps:wsp>
                        <wps:cNvPr id="22" name="Rectangle 29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84343" y="201168"/>
                            <a:ext cx="28285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3" name="Rectangle 30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12628" y="201168"/>
                            <a:ext cx="28285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4" name="Rectangle 31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40913" y="201168"/>
                            <a:ext cx="28286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3451A" id="Group 28" o:spid="_x0000_s1026" style="position:absolute;margin-left:555.65pt;margin-top:88.6pt;width:206.2pt;height:21.45pt;z-index:251673600;mso-position-horizontal-relative:page;mso-position-vertical-relative:page" coordorigin="184343,201168" coordsize="84856,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">
                <v:rect id="Rectangle 29" o:spid="_x0000_s1027" alt="Level bars" style="position:absolute;left:184343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" fillcolor="#002060" stroked="f" strokeweight="0" insetpen="t">
                  <v:shadow color="#ccc"/>
                  <o:lock v:ext="edit" shapetype="t"/>
                  <v:textbox inset="2.88pt,2.88pt,2.88pt,2.88pt"/>
                </v:rect>
                <v:rect id="Rectangle 30" o:spid="_x0000_s1028" alt="level bars" style="position:absolute;left:212628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" fillcolor="#002060" stroked="f" strokeweight="0" insetpen="t">
                  <v:shadow color="#ccc"/>
                  <o:lock v:ext="edit" shapetype="t"/>
                  <v:textbox inset="2.88pt,2.88pt,2.88pt,2.88pt"/>
                </v:rect>
                <v:rect id="Rectangle 31" o:spid="_x0000_s1029" alt="level bars" style="position:absolute;left:240913;top:201168;width:28286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" fillcolor="#002060" stroked="f" strokeweight="0" insetpen="t">
                  <v:shadow color="#ccc"/>
                  <o:lock v:ext="edit" shapetype="t"/>
                  <v:textbox inset="2.88pt,2.88pt,2.88pt,2.88p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1179A7A0" wp14:editId="03204E90">
                <wp:simplePos x="0" y="0"/>
                <wp:positionH relativeFrom="page">
                  <wp:posOffset>535305</wp:posOffset>
                </wp:positionH>
                <wp:positionV relativeFrom="page">
                  <wp:posOffset>1082040</wp:posOffset>
                </wp:positionV>
                <wp:extent cx="2409825" cy="272415"/>
                <wp:effectExtent l="0" t="0" r="0" b="0"/>
                <wp:wrapNone/>
                <wp:docPr id="17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09825" cy="272415"/>
                          <a:chOff x="184343" y="201168"/>
                          <a:chExt cx="84856" cy="822"/>
                        </a:xfrm>
                      </wpg:grpSpPr>
                      <wps:wsp>
                        <wps:cNvPr id="18" name="Rectangle 33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84343" y="201168"/>
                            <a:ext cx="28285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9" name="Rectangle 34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12628" y="201168"/>
                            <a:ext cx="28285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0" name="Rectangle 35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40913" y="201168"/>
                            <a:ext cx="28286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B1DD7F" id="Group 32" o:spid="_x0000_s1026" style="position:absolute;margin-left:42.15pt;margin-top:85.2pt;width:189.75pt;height:21.45pt;z-index:251674624;mso-position-horizontal-relative:page;mso-position-vertical-relative:page" coordorigin="184343,201168" coordsize="84856,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">
                <v:rect id="Rectangle 33" o:spid="_x0000_s1027" alt="Level bars" style="position:absolute;left:184343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" fillcolor="#002060" stroked="f" strokeweight="0" insetpen="t">
                  <v:shadow color="#ccc"/>
                  <o:lock v:ext="edit" shapetype="t"/>
                  <v:textbox inset="2.88pt,2.88pt,2.88pt,2.88pt"/>
                </v:rect>
                <v:rect id="Rectangle 34" o:spid="_x0000_s1028" alt="level bars" style="position:absolute;left:212628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" fillcolor="#002060" stroked="f" strokeweight="0" insetpen="t">
                  <v:shadow color="#ccc"/>
                  <o:lock v:ext="edit" shapetype="t"/>
                  <v:textbox inset="2.88pt,2.88pt,2.88pt,2.88pt"/>
                </v:rect>
                <v:rect id="Rectangle 35" o:spid="_x0000_s1029" alt="level bars" style="position:absolute;left:240913;top:201168;width:28286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" fillcolor="#002060" stroked="f" strokeweight="0" insetpen="t">
                  <v:shadow color="#ccc"/>
                  <o:lock v:ext="edit" shapetype="t"/>
                  <v:textbox inset="2.88pt,2.88pt,2.88pt,2.88pt"/>
                </v:rect>
                <w10:wrap anchorx="page" anchory="page"/>
              </v:group>
            </w:pict>
          </mc:Fallback>
        </mc:AlternateContent>
      </w:r>
    </w:p>
    <w:p w14:paraId="71F8ADA3" w14:textId="77777777" w:rsidR="00C40D58" w:rsidRPr="00C40D58" w:rsidRDefault="00E82D21" w:rsidP="00C40D58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72AEF3" wp14:editId="4A758AEF">
                <wp:simplePos x="0" y="0"/>
                <wp:positionH relativeFrom="column">
                  <wp:posOffset>2867660</wp:posOffset>
                </wp:positionH>
                <wp:positionV relativeFrom="paragraph">
                  <wp:posOffset>13335</wp:posOffset>
                </wp:positionV>
                <wp:extent cx="3454400" cy="628650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0" cy="628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993F74" w14:textId="77777777" w:rsidR="00035539" w:rsidRDefault="00437630" w:rsidP="0095069B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1F32D58" w14:textId="5F27F1F9" w:rsidR="00090E24" w:rsidRDefault="0095069B" w:rsidP="0095069B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411B4C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32"/>
                                <w:szCs w:val="32"/>
                              </w:rPr>
                              <w:t xml:space="preserve">Lynn A. de </w:t>
                            </w:r>
                            <w:proofErr w:type="spellStart"/>
                            <w:r w:rsidRPr="00411B4C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32"/>
                                <w:szCs w:val="32"/>
                              </w:rPr>
                              <w:t>Séve</w:t>
                            </w:r>
                            <w:proofErr w:type="spellEnd"/>
                            <w:r w:rsidRPr="00411B4C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32"/>
                                <w:szCs w:val="32"/>
                              </w:rPr>
                              <w:t>, Presiden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0"/>
                                <w:szCs w:val="20"/>
                              </w:rPr>
                              <w:br/>
                            </w:r>
                            <w:r w:rsidR="0052677E"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  <w:br/>
                            </w:r>
                            <w:r w:rsidR="00090E24" w:rsidRPr="00B5749F"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  <w:t>PARTNERSHIP</w:t>
                            </w:r>
                            <w:r w:rsidR="00E23BCD"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  <w:t>S</w:t>
                            </w:r>
                            <w:r w:rsidR="00090E24" w:rsidRPr="00B5749F"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  <w:t xml:space="preserve"> TO BUILD UPON</w:t>
                            </w:r>
                          </w:p>
                          <w:p w14:paraId="1A7AC11D" w14:textId="77777777" w:rsidR="00550DEE" w:rsidRDefault="00550DEE" w:rsidP="0095069B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19103209" w14:textId="77777777" w:rsidR="00550DEE" w:rsidRPr="00391E44" w:rsidRDefault="00550DEE" w:rsidP="0095069B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7DB6875C" w14:textId="77777777" w:rsidR="0027545D" w:rsidRDefault="0095069B" w:rsidP="0095069B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color w:val="0000FF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D0548AF" wp14:editId="5B2BE70F">
                                  <wp:extent cx="1980511" cy="746760"/>
                                  <wp:effectExtent l="0" t="0" r="1270" b="0"/>
                                  <wp:docPr id="1" name="ctl00_x63829de2201a4365a3904788f682d0a3" descr="Back to Home">
                                    <a:hlinkClick xmlns:a="http://schemas.openxmlformats.org/drawingml/2006/main" r:id="rId13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tl00_x63829de2201a4365a3904788f682d0a3" descr="Back to Home">
                                            <a:hlinkClick r:id="rId13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1825" cy="7887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48939D" w14:textId="77777777" w:rsidR="00E23BCD" w:rsidRPr="00E23BCD" w:rsidRDefault="00E23BCD" w:rsidP="00985CDA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FF0000"/>
                                <w:sz w:val="22"/>
                              </w:rPr>
                            </w:pPr>
                            <w:r w:rsidRPr="00E23BCD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FF0000"/>
                                <w:sz w:val="22"/>
                              </w:rPr>
                              <w:t>CELEBRATING 50 YEARS</w:t>
                            </w:r>
                          </w:p>
                          <w:p w14:paraId="37135AD6" w14:textId="54117528" w:rsidR="00985CDA" w:rsidRDefault="00E23BCD" w:rsidP="00985CDA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  <w:t>Secretary</w:t>
                            </w:r>
                            <w:r w:rsidR="0095069B" w:rsidRPr="0052677E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  <w:t>, SIA Board of Directors</w:t>
                            </w:r>
                            <w:r w:rsidR="0095069B" w:rsidRPr="0052677E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  <w:r w:rsidR="00090E24" w:rsidRPr="0052677E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  <w:t xml:space="preserve">Chair, SIA </w:t>
                            </w:r>
                            <w:r w:rsidR="00BB722D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  <w:t>Government</w:t>
                            </w:r>
                            <w:r w:rsidR="005B25F3" w:rsidRPr="0052677E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  <w:t xml:space="preserve"> Policy Group</w:t>
                            </w:r>
                          </w:p>
                          <w:p w14:paraId="653DC338" w14:textId="77777777" w:rsidR="00550DEE" w:rsidRDefault="00550DEE" w:rsidP="00035539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7E01BDA" w14:textId="724F3F56" w:rsidR="00090E24" w:rsidRPr="00035539" w:rsidRDefault="00437630" w:rsidP="00035539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auto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035539">
                              <w:rPr>
                                <w:noProof/>
                              </w:rPr>
                              <w:drawing>
                                <wp:inline distT="0" distB="0" distL="0" distR="0" wp14:anchorId="70FA8318" wp14:editId="4BB74A7F">
                                  <wp:extent cx="2644375" cy="1230450"/>
                                  <wp:effectExtent l="0" t="0" r="3810" b="8255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44375" cy="1230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tbl>
                            <w:tblPr>
                              <w:tblStyle w:val="TableGrid"/>
                              <w:tblW w:w="9270" w:type="dxa"/>
                              <w:tblInd w:w="-7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810"/>
                              <w:gridCol w:w="990"/>
                              <w:gridCol w:w="990"/>
                              <w:gridCol w:w="720"/>
                              <w:gridCol w:w="990"/>
                              <w:gridCol w:w="990"/>
                              <w:gridCol w:w="990"/>
                              <w:gridCol w:w="990"/>
                              <w:gridCol w:w="900"/>
                              <w:gridCol w:w="900"/>
                            </w:tblGrid>
                            <w:tr w:rsidR="00AA0DFA" w14:paraId="50C07B6A" w14:textId="77777777" w:rsidTr="00AA0DFA">
                              <w:tc>
                                <w:tcPr>
                                  <w:tcW w:w="810" w:type="dxa"/>
                                  <w:vAlign w:val="center"/>
                                </w:tcPr>
                                <w:p w14:paraId="50255829" w14:textId="78167031" w:rsidR="00AA0DFA" w:rsidRPr="00771654" w:rsidRDefault="00AA0DFA" w:rsidP="0027545D">
                                  <w:pPr>
                                    <w:spacing w:after="0" w:line="240" w:lineRule="auto"/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014709">
                                    <w:rPr>
                                      <w:b/>
                                      <w:i/>
                                      <w:color w:val="auto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990" w:type="dxa"/>
                                </w:tcPr>
                                <w:p w14:paraId="39F205F6" w14:textId="41DDCEDD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0" w:type="dxa"/>
                                </w:tcPr>
                                <w:p w14:paraId="45CC6892" w14:textId="2A37CE4C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0" w:type="dxa"/>
                                  <w:vAlign w:val="center"/>
                                </w:tcPr>
                                <w:p w14:paraId="6CFB9A36" w14:textId="6E9ADAE5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0" w:type="dxa"/>
                                </w:tcPr>
                                <w:p w14:paraId="7C2DE062" w14:textId="77777777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0" w:type="dxa"/>
                                </w:tcPr>
                                <w:p w14:paraId="34DB63F5" w14:textId="4EED2EEC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0" w:type="dxa"/>
                                </w:tcPr>
                                <w:p w14:paraId="2381DCE8" w14:textId="30868CFC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0" w:type="dxa"/>
                                  <w:vAlign w:val="center"/>
                                </w:tcPr>
                                <w:p w14:paraId="0B5807F3" w14:textId="01EE06A7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14:paraId="4B35B258" w14:textId="77777777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0" w:type="dxa"/>
                                  <w:vAlign w:val="center"/>
                                </w:tcPr>
                                <w:p w14:paraId="6607B53B" w14:textId="77777777" w:rsidR="00AA0DFA" w:rsidRPr="00771654" w:rsidRDefault="00AA0DFA" w:rsidP="00771654">
                                  <w:pPr>
                                    <w:jc w:val="left"/>
                                    <w:rPr>
                                      <w:i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34B6954" w14:textId="7B874D95" w:rsidR="00090E24" w:rsidRPr="00112D94" w:rsidRDefault="00090E24" w:rsidP="00112D94">
                            <w:pPr>
                              <w:jc w:val="left"/>
                              <w:rPr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72AE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225.8pt;margin-top:1.05pt;width:272pt;height:4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" stroked="f">
                <v:textbox>
                  <w:txbxContent>
                    <w:p w14:paraId="10993F74" w14:textId="77777777" w:rsidR="00035539" w:rsidRDefault="00437630" w:rsidP="0095069B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1F32D58" w14:textId="5F27F1F9" w:rsidR="00090E24" w:rsidRDefault="0095069B" w:rsidP="0095069B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color w:val="auto"/>
                          <w:sz w:val="28"/>
                          <w:szCs w:val="28"/>
                        </w:rPr>
                      </w:pPr>
                      <w:r w:rsidRPr="00411B4C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32"/>
                          <w:szCs w:val="32"/>
                        </w:rPr>
                        <w:t xml:space="preserve">Lynn A. de </w:t>
                      </w:r>
                      <w:proofErr w:type="spellStart"/>
                      <w:r w:rsidRPr="00411B4C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32"/>
                          <w:szCs w:val="32"/>
                        </w:rPr>
                        <w:t>Séve</w:t>
                      </w:r>
                      <w:proofErr w:type="spellEnd"/>
                      <w:r w:rsidRPr="00411B4C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32"/>
                          <w:szCs w:val="32"/>
                        </w:rPr>
                        <w:t>, President</w:t>
                      </w:r>
                      <w:r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0"/>
                          <w:szCs w:val="20"/>
                        </w:rPr>
                        <w:br/>
                      </w:r>
                      <w:r w:rsidR="0052677E">
                        <w:rPr>
                          <w:rFonts w:asciiTheme="minorHAnsi" w:hAnsiTheme="minorHAnsi" w:cstheme="minorHAnsi"/>
                          <w:b/>
                          <w:color w:val="auto"/>
                          <w:sz w:val="28"/>
                          <w:szCs w:val="28"/>
                        </w:rPr>
                        <w:br/>
                      </w:r>
                      <w:r w:rsidR="00090E24" w:rsidRPr="00B5749F">
                        <w:rPr>
                          <w:rFonts w:asciiTheme="minorHAnsi" w:hAnsiTheme="minorHAnsi" w:cstheme="minorHAnsi"/>
                          <w:b/>
                          <w:color w:val="auto"/>
                          <w:sz w:val="28"/>
                          <w:szCs w:val="28"/>
                        </w:rPr>
                        <w:t>PARTNERSHIP</w:t>
                      </w:r>
                      <w:r w:rsidR="00E23BCD">
                        <w:rPr>
                          <w:rFonts w:asciiTheme="minorHAnsi" w:hAnsiTheme="minorHAnsi" w:cstheme="minorHAnsi"/>
                          <w:b/>
                          <w:color w:val="auto"/>
                          <w:sz w:val="28"/>
                          <w:szCs w:val="28"/>
                        </w:rPr>
                        <w:t>S</w:t>
                      </w:r>
                      <w:r w:rsidR="00090E24" w:rsidRPr="00B5749F">
                        <w:rPr>
                          <w:rFonts w:asciiTheme="minorHAnsi" w:hAnsiTheme="minorHAnsi" w:cstheme="minorHAnsi"/>
                          <w:b/>
                          <w:color w:val="auto"/>
                          <w:sz w:val="28"/>
                          <w:szCs w:val="28"/>
                        </w:rPr>
                        <w:t xml:space="preserve"> TO BUILD UPON</w:t>
                      </w:r>
                    </w:p>
                    <w:p w14:paraId="1A7AC11D" w14:textId="77777777" w:rsidR="00550DEE" w:rsidRDefault="00550DEE" w:rsidP="0095069B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color w:val="auto"/>
                          <w:sz w:val="28"/>
                          <w:szCs w:val="28"/>
                        </w:rPr>
                      </w:pPr>
                    </w:p>
                    <w:p w14:paraId="19103209" w14:textId="77777777" w:rsidR="00550DEE" w:rsidRPr="00391E44" w:rsidRDefault="00550DEE" w:rsidP="0095069B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color w:val="auto"/>
                          <w:sz w:val="28"/>
                          <w:szCs w:val="28"/>
                        </w:rPr>
                      </w:pPr>
                    </w:p>
                    <w:p w14:paraId="7DB6875C" w14:textId="77777777" w:rsidR="0027545D" w:rsidRDefault="0095069B" w:rsidP="0095069B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Segoe UI" w:hAnsi="Segoe UI" w:cs="Segoe UI"/>
                          <w:noProof/>
                          <w:color w:val="0000FF"/>
                          <w:sz w:val="20"/>
                          <w:szCs w:val="20"/>
                        </w:rPr>
                        <w:drawing>
                          <wp:inline distT="0" distB="0" distL="0" distR="0" wp14:anchorId="7D0548AF" wp14:editId="5B2BE70F">
                            <wp:extent cx="1980511" cy="746760"/>
                            <wp:effectExtent l="0" t="0" r="1270" b="0"/>
                            <wp:docPr id="1" name="ctl00_x63829de2201a4365a3904788f682d0a3" descr="Back to Home">
                              <a:hlinkClick xmlns:a="http://schemas.openxmlformats.org/drawingml/2006/main" r:id="rId13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tl00_x63829de2201a4365a3904788f682d0a3" descr="Back to Home">
                                      <a:hlinkClick r:id="rId13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1825" cy="78873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48939D" w14:textId="77777777" w:rsidR="00E23BCD" w:rsidRPr="00E23BCD" w:rsidRDefault="00E23BCD" w:rsidP="00985CDA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FF0000"/>
                          <w:sz w:val="22"/>
                        </w:rPr>
                      </w:pPr>
                      <w:r w:rsidRPr="00E23BCD">
                        <w:rPr>
                          <w:rFonts w:asciiTheme="minorHAnsi" w:hAnsiTheme="minorHAnsi" w:cstheme="minorHAnsi"/>
                          <w:b/>
                          <w:i/>
                          <w:color w:val="FF0000"/>
                          <w:sz w:val="22"/>
                        </w:rPr>
                        <w:t>CELEBRATING 50 YEARS</w:t>
                      </w:r>
                    </w:p>
                    <w:p w14:paraId="37135AD6" w14:textId="54117528" w:rsidR="00985CDA" w:rsidRDefault="00E23BCD" w:rsidP="00985CDA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  <w:t>Secretary</w:t>
                      </w:r>
                      <w:r w:rsidR="0095069B" w:rsidRPr="0052677E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  <w:t>, SIA Board of Directors</w:t>
                      </w:r>
                      <w:r w:rsidR="0095069B" w:rsidRPr="0052677E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  <w:br/>
                      </w:r>
                      <w:r w:rsidR="00090E24" w:rsidRPr="0052677E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  <w:t xml:space="preserve">Chair, SIA </w:t>
                      </w:r>
                      <w:r w:rsidR="00BB722D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  <w:t>Government</w:t>
                      </w:r>
                      <w:r w:rsidR="005B25F3" w:rsidRPr="0052677E"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  <w:t xml:space="preserve"> Policy Group</w:t>
                      </w:r>
                    </w:p>
                    <w:p w14:paraId="653DC338" w14:textId="77777777" w:rsidR="00550DEE" w:rsidRDefault="00550DEE" w:rsidP="00035539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</w:pPr>
                    </w:p>
                    <w:p w14:paraId="27E01BDA" w14:textId="724F3F56" w:rsidR="00090E24" w:rsidRPr="00035539" w:rsidRDefault="00437630" w:rsidP="00035539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auto"/>
                          <w:sz w:val="24"/>
                          <w:szCs w:val="24"/>
                        </w:rPr>
                        <w:t xml:space="preserve">  </w:t>
                      </w:r>
                      <w:r w:rsidR="00035539">
                        <w:rPr>
                          <w:noProof/>
                        </w:rPr>
                        <w:drawing>
                          <wp:inline distT="0" distB="0" distL="0" distR="0" wp14:anchorId="70FA8318" wp14:editId="4BB74A7F">
                            <wp:extent cx="2644375" cy="1230450"/>
                            <wp:effectExtent l="0" t="0" r="3810" b="8255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44375" cy="1230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tbl>
                      <w:tblPr>
                        <w:tblStyle w:val="TableGrid"/>
                        <w:tblW w:w="9270" w:type="dxa"/>
                        <w:tblInd w:w="-72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810"/>
                        <w:gridCol w:w="990"/>
                        <w:gridCol w:w="990"/>
                        <w:gridCol w:w="720"/>
                        <w:gridCol w:w="990"/>
                        <w:gridCol w:w="990"/>
                        <w:gridCol w:w="990"/>
                        <w:gridCol w:w="990"/>
                        <w:gridCol w:w="900"/>
                        <w:gridCol w:w="900"/>
                      </w:tblGrid>
                      <w:tr w:rsidR="00AA0DFA" w14:paraId="50C07B6A" w14:textId="77777777" w:rsidTr="00AA0DFA">
                        <w:tc>
                          <w:tcPr>
                            <w:tcW w:w="810" w:type="dxa"/>
                            <w:vAlign w:val="center"/>
                          </w:tcPr>
                          <w:p w14:paraId="50255829" w14:textId="78167031" w:rsidR="00AA0DFA" w:rsidRPr="00771654" w:rsidRDefault="00AA0DFA" w:rsidP="0027545D">
                            <w:pPr>
                              <w:spacing w:after="0" w:line="240" w:lineRule="auto"/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014709">
                              <w:rPr>
                                <w:b/>
                                <w:i/>
                                <w:color w:val="auto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990" w:type="dxa"/>
                          </w:tcPr>
                          <w:p w14:paraId="39F205F6" w14:textId="41DDCEDD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990" w:type="dxa"/>
                          </w:tcPr>
                          <w:p w14:paraId="45CC6892" w14:textId="2A37CE4C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720" w:type="dxa"/>
                            <w:vAlign w:val="center"/>
                          </w:tcPr>
                          <w:p w14:paraId="6CFB9A36" w14:textId="6E9ADAE5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990" w:type="dxa"/>
                          </w:tcPr>
                          <w:p w14:paraId="7C2DE062" w14:textId="77777777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990" w:type="dxa"/>
                          </w:tcPr>
                          <w:p w14:paraId="34DB63F5" w14:textId="4EED2EEC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990" w:type="dxa"/>
                          </w:tcPr>
                          <w:p w14:paraId="2381DCE8" w14:textId="30868CFC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990" w:type="dxa"/>
                            <w:vAlign w:val="center"/>
                          </w:tcPr>
                          <w:p w14:paraId="0B5807F3" w14:textId="01EE06A7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14:paraId="4B35B258" w14:textId="77777777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900" w:type="dxa"/>
                            <w:vAlign w:val="center"/>
                          </w:tcPr>
                          <w:p w14:paraId="6607B53B" w14:textId="77777777" w:rsidR="00AA0DFA" w:rsidRPr="00771654" w:rsidRDefault="00AA0DFA" w:rsidP="00771654">
                            <w:pPr>
                              <w:jc w:val="left"/>
                              <w:rPr>
                                <w:i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034B6954" w14:textId="7B874D95" w:rsidR="00090E24" w:rsidRPr="00112D94" w:rsidRDefault="00090E24" w:rsidP="00112D94">
                      <w:pPr>
                        <w:jc w:val="left"/>
                        <w:rPr>
                          <w:i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1072" behindDoc="0" locked="0" layoutInCell="1" allowOverlap="1" wp14:anchorId="3003626F" wp14:editId="0CE3FB4E">
                <wp:simplePos x="0" y="0"/>
                <wp:positionH relativeFrom="page">
                  <wp:posOffset>612140</wp:posOffset>
                </wp:positionH>
                <wp:positionV relativeFrom="page">
                  <wp:posOffset>1522730</wp:posOffset>
                </wp:positionV>
                <wp:extent cx="2226945" cy="5914390"/>
                <wp:effectExtent l="0" t="0" r="0" b="0"/>
                <wp:wrapNone/>
                <wp:docPr id="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6945" cy="5914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D465FB5" w14:textId="77777777" w:rsidR="00090E24" w:rsidRPr="001B18EA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>GSA Feasibility and Market Study</w:t>
                            </w:r>
                          </w:p>
                          <w:p w14:paraId="1FD27DF2" w14:textId="77777777" w:rsidR="00090E24" w:rsidRPr="00FD1391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>GSA Schedule Submission through Contract Award Support</w:t>
                            </w:r>
                          </w:p>
                          <w:p w14:paraId="6936628F" w14:textId="77777777" w:rsidR="00090E24" w:rsidRPr="001B18EA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 xml:space="preserve">Award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Start Up Requirements</w:t>
                            </w:r>
                          </w:p>
                          <w:p w14:paraId="66700A3F" w14:textId="77777777" w:rsidR="00090E24" w:rsidRPr="001B18EA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>GSA Advantage Upload</w:t>
                            </w:r>
                          </w:p>
                          <w:p w14:paraId="73460E37" w14:textId="77777777" w:rsidR="00090E24" w:rsidRPr="001B18EA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taff Training for GSA </w:t>
                            </w:r>
                            <w:r w:rsidR="009A6AE5">
                              <w:rPr>
                                <w:rFonts w:asciiTheme="minorHAnsi" w:hAnsiTheme="minorHAnsi" w:cstheme="minorHAnsi"/>
                              </w:rPr>
                              <w:t>Sales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, GSA </w:t>
                            </w: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>Compliance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and Reporting</w:t>
                            </w:r>
                          </w:p>
                          <w:p w14:paraId="619C536F" w14:textId="77777777" w:rsidR="00090E24" w:rsidRPr="009A6AE5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>GSA Contract Maintenance Modifications and Updates</w:t>
                            </w:r>
                          </w:p>
                          <w:p w14:paraId="4539A21D" w14:textId="77777777" w:rsidR="009A6AE5" w:rsidRPr="003F1443" w:rsidRDefault="009A6AE5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GSA Annual Contractor Assessment</w:t>
                            </w:r>
                          </w:p>
                          <w:p w14:paraId="4F0D15BD" w14:textId="77DF9DCC" w:rsidR="00090E24" w:rsidRPr="003F1443" w:rsidRDefault="00035539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Daily Review of</w:t>
                            </w:r>
                            <w:r w:rsidR="00090E24" w:rsidRPr="001B18EA">
                              <w:rPr>
                                <w:rFonts w:asciiTheme="minorHAnsi" w:hAnsiTheme="minorHAnsi" w:cstheme="minorHAnsi"/>
                              </w:rPr>
                              <w:t xml:space="preserve"> GSA eBuy </w:t>
                            </w:r>
                          </w:p>
                          <w:p w14:paraId="4407E062" w14:textId="22EB2810" w:rsidR="00090E24" w:rsidRPr="003F1443" w:rsidRDefault="00AA0DFA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GSA Sales</w:t>
                            </w:r>
                            <w:r w:rsidR="00090E24" w:rsidRPr="001B18EA">
                              <w:rPr>
                                <w:rFonts w:asciiTheme="minorHAnsi" w:hAnsiTheme="minorHAnsi" w:cstheme="minorHAnsi"/>
                              </w:rPr>
                              <w:t xml:space="preserve"> Reporting</w:t>
                            </w:r>
                          </w:p>
                          <w:p w14:paraId="7D37D894" w14:textId="07316334" w:rsidR="00090E24" w:rsidRPr="001B18EA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</w:rPr>
                              <w:t xml:space="preserve">Development of GSA Dealer Program </w:t>
                            </w:r>
                            <w:r w:rsidR="00AA0DFA">
                              <w:rPr>
                                <w:rFonts w:asciiTheme="minorHAnsi" w:hAnsiTheme="minorHAnsi" w:cstheme="minorHAnsi"/>
                              </w:rPr>
                              <w:t>and Support</w:t>
                            </w:r>
                          </w:p>
                          <w:p w14:paraId="627CA2D2" w14:textId="29105E93" w:rsidR="00090E24" w:rsidRPr="001B18EA" w:rsidRDefault="00AA0DFA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Manufacturer Consulting</w:t>
                            </w:r>
                          </w:p>
                          <w:p w14:paraId="44B8750E" w14:textId="77777777" w:rsidR="00090E24" w:rsidRPr="001B18EA" w:rsidRDefault="00090E24" w:rsidP="00035539">
                            <w:pPr>
                              <w:pStyle w:val="BodyText1"/>
                              <w:numPr>
                                <w:ilvl w:val="0"/>
                                <w:numId w:val="20"/>
                              </w:numPr>
                              <w:rPr>
                                <w:rFonts w:asciiTheme="minorHAnsi" w:hAnsiTheme="minorHAnsi" w:cstheme="minorHAnsi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State Contract Submission and Maintenance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03626F" id="Text Box 4" o:spid="_x0000_s1030" type="#_x0000_t202" style="position:absolute;left:0;text-align:left;margin-left:48.2pt;margin-top:119.9pt;width:175.35pt;height:465.7pt;z-index:25165107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4D465FB5" w14:textId="77777777" w:rsidR="00090E24" w:rsidRPr="001B18EA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</w:rPr>
                        <w:t>GSA Feasibility and Market Study</w:t>
                      </w:r>
                    </w:p>
                    <w:p w14:paraId="1FD27DF2" w14:textId="77777777" w:rsidR="00090E24" w:rsidRPr="00FD1391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</w:rPr>
                        <w:t>GSA Schedule Submission through Contract Award Support</w:t>
                      </w:r>
                    </w:p>
                    <w:p w14:paraId="6936628F" w14:textId="77777777" w:rsidR="00090E24" w:rsidRPr="001B18EA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</w:rPr>
                        <w:t xml:space="preserve">Award </w:t>
                      </w:r>
                      <w:r>
                        <w:rPr>
                          <w:rFonts w:asciiTheme="minorHAnsi" w:hAnsiTheme="minorHAnsi" w:cstheme="minorHAnsi"/>
                        </w:rPr>
                        <w:t>Start Up Requirements</w:t>
                      </w:r>
                    </w:p>
                    <w:p w14:paraId="66700A3F" w14:textId="77777777" w:rsidR="00090E24" w:rsidRPr="001B18EA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</w:rPr>
                        <w:t>GSA Advantage Upload</w:t>
                      </w:r>
                    </w:p>
                    <w:p w14:paraId="73460E37" w14:textId="77777777" w:rsidR="00090E24" w:rsidRPr="001B18EA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</w:rPr>
                        <w:t>S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taff Training for GSA </w:t>
                      </w:r>
                      <w:r w:rsidR="009A6AE5">
                        <w:rPr>
                          <w:rFonts w:asciiTheme="minorHAnsi" w:hAnsiTheme="minorHAnsi" w:cstheme="minorHAnsi"/>
                        </w:rPr>
                        <w:t>Sales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, GSA </w:t>
                      </w:r>
                      <w:r w:rsidRPr="001B18EA">
                        <w:rPr>
                          <w:rFonts w:asciiTheme="minorHAnsi" w:hAnsiTheme="minorHAnsi" w:cstheme="minorHAnsi"/>
                        </w:rPr>
                        <w:t>Compliance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and Reporting</w:t>
                      </w:r>
                    </w:p>
                    <w:p w14:paraId="619C536F" w14:textId="77777777" w:rsidR="00090E24" w:rsidRPr="009A6AE5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</w:rPr>
                        <w:t>GSA Contract Maintenance Modifications and Updates</w:t>
                      </w:r>
                    </w:p>
                    <w:p w14:paraId="4539A21D" w14:textId="77777777" w:rsidR="009A6AE5" w:rsidRPr="003F1443" w:rsidRDefault="009A6AE5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GSA Annual Contractor Assessment</w:t>
                      </w:r>
                    </w:p>
                    <w:p w14:paraId="4F0D15BD" w14:textId="77DF9DCC" w:rsidR="00090E24" w:rsidRPr="003F1443" w:rsidRDefault="00035539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Daily Review of</w:t>
                      </w:r>
                      <w:r w:rsidR="00090E24" w:rsidRPr="001B18EA">
                        <w:rPr>
                          <w:rFonts w:asciiTheme="minorHAnsi" w:hAnsiTheme="minorHAnsi" w:cstheme="minorHAnsi"/>
                        </w:rPr>
                        <w:t xml:space="preserve"> GSA eBuy </w:t>
                      </w:r>
                    </w:p>
                    <w:p w14:paraId="4407E062" w14:textId="22EB2810" w:rsidR="00090E24" w:rsidRPr="003F1443" w:rsidRDefault="00AA0DFA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GSA Sales</w:t>
                      </w:r>
                      <w:r w:rsidR="00090E24" w:rsidRPr="001B18EA">
                        <w:rPr>
                          <w:rFonts w:asciiTheme="minorHAnsi" w:hAnsiTheme="minorHAnsi" w:cstheme="minorHAnsi"/>
                        </w:rPr>
                        <w:t xml:space="preserve"> Reporting</w:t>
                      </w:r>
                    </w:p>
                    <w:p w14:paraId="7D37D894" w14:textId="07316334" w:rsidR="00090E24" w:rsidRPr="001B18EA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</w:rPr>
                        <w:t xml:space="preserve">Development of GSA Dealer Program </w:t>
                      </w:r>
                      <w:r w:rsidR="00AA0DFA">
                        <w:rPr>
                          <w:rFonts w:asciiTheme="minorHAnsi" w:hAnsiTheme="minorHAnsi" w:cstheme="minorHAnsi"/>
                        </w:rPr>
                        <w:t>and Support</w:t>
                      </w:r>
                    </w:p>
                    <w:p w14:paraId="627CA2D2" w14:textId="29105E93" w:rsidR="00090E24" w:rsidRPr="001B18EA" w:rsidRDefault="00AA0DFA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Manufacturer Consulting</w:t>
                      </w:r>
                    </w:p>
                    <w:p w14:paraId="44B8750E" w14:textId="77777777" w:rsidR="00090E24" w:rsidRPr="001B18EA" w:rsidRDefault="00090E24" w:rsidP="00035539">
                      <w:pPr>
                        <w:pStyle w:val="BodyText1"/>
                        <w:numPr>
                          <w:ilvl w:val="0"/>
                          <w:numId w:val="20"/>
                        </w:numPr>
                        <w:rPr>
                          <w:rFonts w:asciiTheme="minorHAnsi" w:hAnsiTheme="minorHAnsi" w:cstheme="minorHAnsi"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State Contract Submission and Maintena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C2A3867" w14:textId="77777777" w:rsidR="00C40D58" w:rsidRPr="00C40D58" w:rsidRDefault="00C40D58" w:rsidP="00C40D58"/>
    <w:p w14:paraId="2AC2C0BA" w14:textId="77777777" w:rsidR="00C40D58" w:rsidRPr="00C40D58" w:rsidRDefault="00C40D58" w:rsidP="00C40D58"/>
    <w:p w14:paraId="0C687C69" w14:textId="77777777" w:rsidR="00C40D58" w:rsidRPr="00C40D58" w:rsidRDefault="00C40D58" w:rsidP="00C40D58"/>
    <w:p w14:paraId="1F797DA5" w14:textId="77777777" w:rsidR="00C40D58" w:rsidRPr="00C40D58" w:rsidRDefault="00C40D58" w:rsidP="00C40D58"/>
    <w:p w14:paraId="12D5F0F2" w14:textId="77777777" w:rsidR="00C40D58" w:rsidRPr="00C40D58" w:rsidRDefault="00C40D58" w:rsidP="00C40D58"/>
    <w:p w14:paraId="34892AC3" w14:textId="77777777" w:rsidR="00C40D58" w:rsidRPr="00C40D58" w:rsidRDefault="00C40D58" w:rsidP="00C40D58"/>
    <w:p w14:paraId="0D3A532F" w14:textId="77777777" w:rsidR="00C40D58" w:rsidRPr="00C40D58" w:rsidRDefault="00C40D58" w:rsidP="00C40D58"/>
    <w:p w14:paraId="1195EB79" w14:textId="77777777" w:rsidR="00C40D58" w:rsidRPr="00C40D58" w:rsidRDefault="00C40D58" w:rsidP="00C40D58"/>
    <w:p w14:paraId="3F7739AE" w14:textId="77777777" w:rsidR="00C40D58" w:rsidRPr="00C40D58" w:rsidRDefault="00C40D58" w:rsidP="00C40D58"/>
    <w:p w14:paraId="5BEC8EF1" w14:textId="77777777" w:rsidR="00C40D58" w:rsidRPr="00C40D58" w:rsidRDefault="00C40D58" w:rsidP="00C40D58"/>
    <w:p w14:paraId="1D349F60" w14:textId="77777777" w:rsidR="00C40D58" w:rsidRPr="00C40D58" w:rsidRDefault="00C40D58" w:rsidP="00C40D58"/>
    <w:p w14:paraId="06D2E7F7" w14:textId="77777777" w:rsidR="00C40D58" w:rsidRPr="00C40D58" w:rsidRDefault="00C40D58" w:rsidP="00C40D58"/>
    <w:p w14:paraId="6419AA26" w14:textId="77777777" w:rsidR="00C40D58" w:rsidRPr="00C40D58" w:rsidRDefault="00C40D58" w:rsidP="00C40D58"/>
    <w:p w14:paraId="47A14F38" w14:textId="77777777" w:rsidR="00C40D58" w:rsidRPr="00C40D58" w:rsidRDefault="00E82D21" w:rsidP="00C40D58">
      <w:r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212C994C" wp14:editId="4701AC0C">
                <wp:simplePos x="0" y="0"/>
                <wp:positionH relativeFrom="page">
                  <wp:posOffset>7033260</wp:posOffset>
                </wp:positionH>
                <wp:positionV relativeFrom="page">
                  <wp:posOffset>5149850</wp:posOffset>
                </wp:positionV>
                <wp:extent cx="2637790" cy="5567045"/>
                <wp:effectExtent l="0" t="0" r="0" b="0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637790" cy="5567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6C790E0" w14:textId="77777777" w:rsidR="00090E24" w:rsidRDefault="00090E24" w:rsidP="00AE38F4">
                            <w:pPr>
                              <w:pStyle w:val="Tagline"/>
                              <w:rPr>
                                <w:rFonts w:ascii="Times New Roman" w:hAnsi="Times New Roman" w:cs="Times New Roman"/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010D990D" w14:textId="77777777" w:rsidR="00090E24" w:rsidRDefault="00090E24" w:rsidP="00AE38F4">
                            <w:pPr>
                              <w:pStyle w:val="Tagline"/>
                              <w:rPr>
                                <w:rFonts w:ascii="Times New Roman" w:hAnsi="Times New Roman" w:cs="Times New Roman"/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01B539A1" w14:textId="77777777" w:rsidR="00090E24" w:rsidRPr="001B18EA" w:rsidRDefault="00090E24" w:rsidP="001B1ADC">
                            <w:pPr>
                              <w:pStyle w:val="Tagline"/>
                              <w:spacing w:line="240" w:lineRule="auto"/>
                              <w:rPr>
                                <w:rFonts w:asciiTheme="minorHAnsi" w:hAnsiTheme="minorHAnsi" w:cstheme="minorHAnsi"/>
                                <w:color w:val="C0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C00000"/>
                                <w:sz w:val="36"/>
                                <w:szCs w:val="36"/>
                              </w:rPr>
                              <w:t xml:space="preserve">The </w:t>
                            </w:r>
                            <w:r w:rsidRPr="001B18EA">
                              <w:rPr>
                                <w:rFonts w:asciiTheme="minorHAnsi" w:hAnsiTheme="minorHAnsi" w:cstheme="minorHAnsi"/>
                                <w:color w:val="C00000"/>
                                <w:sz w:val="36"/>
                                <w:szCs w:val="36"/>
                              </w:rPr>
                              <w:t xml:space="preserve">GSA Experts </w:t>
                            </w:r>
                          </w:p>
                          <w:p w14:paraId="207087EB" w14:textId="77777777" w:rsidR="00090E24" w:rsidRDefault="00860C30" w:rsidP="001B1ADC">
                            <w:pPr>
                              <w:pStyle w:val="Tagline"/>
                              <w:spacing w:line="240" w:lineRule="auto"/>
                              <w:rPr>
                                <w:rFonts w:asciiTheme="minorHAnsi" w:hAnsiTheme="minorHAnsi" w:cstheme="minorHAnsi"/>
                                <w:color w:val="C0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C00000"/>
                                <w:sz w:val="36"/>
                                <w:szCs w:val="36"/>
                              </w:rPr>
                              <w:t>t</w:t>
                            </w:r>
                            <w:r w:rsidR="00090E24" w:rsidRPr="001B18EA">
                              <w:rPr>
                                <w:rFonts w:asciiTheme="minorHAnsi" w:hAnsiTheme="minorHAnsi" w:cstheme="minorHAnsi"/>
                                <w:color w:val="C00000"/>
                                <w:sz w:val="36"/>
                                <w:szCs w:val="36"/>
                              </w:rPr>
                              <w:t>o the Security Industry</w:t>
                            </w:r>
                          </w:p>
                          <w:p w14:paraId="181B0AB7" w14:textId="476447FC" w:rsidR="00B22165" w:rsidRDefault="00090E24" w:rsidP="00E23BCD">
                            <w:pPr>
                              <w:pStyle w:val="Tagline"/>
                              <w:jc w:val="both"/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1C6586"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  <w:t xml:space="preserve">GSA </w:t>
                            </w:r>
                            <w:r w:rsidR="00E23BCD"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  <w:t>Schedule</w:t>
                            </w:r>
                            <w:r w:rsidRPr="001C6586"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  <w:t xml:space="preserve"> Support Services</w:t>
                            </w:r>
                          </w:p>
                          <w:p w14:paraId="6076CC7B" w14:textId="77777777" w:rsidR="00137973" w:rsidRDefault="00137973" w:rsidP="005805B5">
                            <w:pPr>
                              <w:pStyle w:val="Tagline"/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</w:pPr>
                          </w:p>
                          <w:p w14:paraId="488F8381" w14:textId="77777777" w:rsidR="00B22165" w:rsidRDefault="00B22165" w:rsidP="005805B5">
                            <w:pPr>
                              <w:pStyle w:val="Tagline"/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</w:pPr>
                          </w:p>
                          <w:p w14:paraId="44B4D4EA" w14:textId="77777777" w:rsidR="00090E24" w:rsidRPr="001C6586" w:rsidRDefault="00090E24" w:rsidP="005805B5">
                            <w:pPr>
                              <w:pStyle w:val="Tagline"/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1C6586">
                              <w:rPr>
                                <w:rFonts w:asciiTheme="minorHAnsi" w:hAnsiTheme="minorHAnsi" w:cstheme="minorHAnsi"/>
                                <w:i/>
                                <w:color w:val="C00000"/>
                                <w:sz w:val="32"/>
                                <w:szCs w:val="32"/>
                              </w:rPr>
                              <w:br/>
                            </w:r>
                          </w:p>
                          <w:p w14:paraId="6858E1CF" w14:textId="77777777" w:rsidR="00090E24" w:rsidRPr="001B1ADC" w:rsidRDefault="00090E24" w:rsidP="005805B5">
                            <w:pPr>
                              <w:pStyle w:val="Tagline"/>
                              <w:rPr>
                                <w:rFonts w:ascii="Times New Roman" w:hAnsi="Times New Roman" w:cs="Times New Roman"/>
                                <w:color w:val="C00000"/>
                                <w:sz w:val="32"/>
                                <w:szCs w:val="32"/>
                              </w:rPr>
                            </w:pPr>
                          </w:p>
                          <w:p w14:paraId="34DBA302" w14:textId="77777777" w:rsidR="00090E24" w:rsidRDefault="00090E24" w:rsidP="005805B5">
                            <w:pPr>
                              <w:pStyle w:val="Tagline"/>
                              <w:rPr>
                                <w:rFonts w:ascii="Times New Roman" w:hAnsi="Times New Roman" w:cs="Times New Roman"/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69095146" w14:textId="77777777" w:rsidR="00090E24" w:rsidRDefault="00090E24" w:rsidP="005805B5">
                            <w:pPr>
                              <w:pStyle w:val="Tagline"/>
                              <w:rPr>
                                <w:rFonts w:ascii="Times New Roman" w:hAnsi="Times New Roman" w:cs="Times New Roman"/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257FEA8F" w14:textId="77777777" w:rsidR="00090E24" w:rsidRDefault="00090E24" w:rsidP="005805B5">
                            <w:pPr>
                              <w:pStyle w:val="Tagline"/>
                              <w:rPr>
                                <w:rFonts w:ascii="Times New Roman" w:hAnsi="Times New Roman" w:cs="Times New Roman"/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37563AA7" w14:textId="77777777" w:rsidR="00090E24" w:rsidRPr="005805B5" w:rsidRDefault="00090E24" w:rsidP="005805B5">
                            <w:pPr>
                              <w:pStyle w:val="Tagline"/>
                              <w:rPr>
                                <w:rFonts w:ascii="Times New Roman" w:hAnsi="Times New Roman" w:cs="Times New Roman"/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2C994C" id="Text Box 7" o:spid="_x0000_s1031" type="#_x0000_t202" style="position:absolute;left:0;text-align:left;margin-left:553.8pt;margin-top:405.5pt;width:207.7pt;height:438.35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" filled="f" stroked="f" strokeweight="0" insetpen="t">
                <o:lock v:ext="edit" shapetype="t"/>
                <v:textbox inset="2.85pt,2.85pt,2.85pt,2.85pt">
                  <w:txbxContent>
                    <w:p w14:paraId="16C790E0" w14:textId="77777777" w:rsidR="00090E24" w:rsidRDefault="00090E24" w:rsidP="00AE38F4">
                      <w:pPr>
                        <w:pStyle w:val="Tagline"/>
                        <w:rPr>
                          <w:rFonts w:ascii="Times New Roman" w:hAnsi="Times New Roman" w:cs="Times New Roman"/>
                          <w:color w:val="C00000"/>
                          <w:sz w:val="24"/>
                          <w:szCs w:val="24"/>
                        </w:rPr>
                      </w:pPr>
                    </w:p>
                    <w:p w14:paraId="010D990D" w14:textId="77777777" w:rsidR="00090E24" w:rsidRDefault="00090E24" w:rsidP="00AE38F4">
                      <w:pPr>
                        <w:pStyle w:val="Tagline"/>
                        <w:rPr>
                          <w:rFonts w:ascii="Times New Roman" w:hAnsi="Times New Roman" w:cs="Times New Roman"/>
                          <w:color w:val="C00000"/>
                          <w:sz w:val="24"/>
                          <w:szCs w:val="24"/>
                        </w:rPr>
                      </w:pPr>
                    </w:p>
                    <w:p w14:paraId="01B539A1" w14:textId="77777777" w:rsidR="00090E24" w:rsidRPr="001B18EA" w:rsidRDefault="00090E24" w:rsidP="001B1ADC">
                      <w:pPr>
                        <w:pStyle w:val="Tagline"/>
                        <w:spacing w:line="240" w:lineRule="auto"/>
                        <w:rPr>
                          <w:rFonts w:asciiTheme="minorHAnsi" w:hAnsiTheme="minorHAnsi" w:cstheme="minorHAnsi"/>
                          <w:color w:val="C00000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C00000"/>
                          <w:sz w:val="36"/>
                          <w:szCs w:val="36"/>
                        </w:rPr>
                        <w:t xml:space="preserve">The </w:t>
                      </w:r>
                      <w:r w:rsidRPr="001B18EA">
                        <w:rPr>
                          <w:rFonts w:asciiTheme="minorHAnsi" w:hAnsiTheme="minorHAnsi" w:cstheme="minorHAnsi"/>
                          <w:color w:val="C00000"/>
                          <w:sz w:val="36"/>
                          <w:szCs w:val="36"/>
                        </w:rPr>
                        <w:t xml:space="preserve">GSA Experts </w:t>
                      </w:r>
                    </w:p>
                    <w:p w14:paraId="207087EB" w14:textId="77777777" w:rsidR="00090E24" w:rsidRDefault="00860C30" w:rsidP="001B1ADC">
                      <w:pPr>
                        <w:pStyle w:val="Tagline"/>
                        <w:spacing w:line="240" w:lineRule="auto"/>
                        <w:rPr>
                          <w:rFonts w:asciiTheme="minorHAnsi" w:hAnsiTheme="minorHAnsi" w:cstheme="minorHAnsi"/>
                          <w:color w:val="C00000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C00000"/>
                          <w:sz w:val="36"/>
                          <w:szCs w:val="36"/>
                        </w:rPr>
                        <w:t>t</w:t>
                      </w:r>
                      <w:r w:rsidR="00090E24" w:rsidRPr="001B18EA">
                        <w:rPr>
                          <w:rFonts w:asciiTheme="minorHAnsi" w:hAnsiTheme="minorHAnsi" w:cstheme="minorHAnsi"/>
                          <w:color w:val="C00000"/>
                          <w:sz w:val="36"/>
                          <w:szCs w:val="36"/>
                        </w:rPr>
                        <w:t>o the Security Industry</w:t>
                      </w:r>
                    </w:p>
                    <w:p w14:paraId="181B0AB7" w14:textId="476447FC" w:rsidR="00B22165" w:rsidRDefault="00090E24" w:rsidP="00E23BCD">
                      <w:pPr>
                        <w:pStyle w:val="Tagline"/>
                        <w:jc w:val="both"/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</w:pPr>
                      <w:r w:rsidRPr="001C6586"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  <w:t xml:space="preserve">GSA </w:t>
                      </w:r>
                      <w:r w:rsidR="00E23BCD"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  <w:t>Schedule</w:t>
                      </w:r>
                      <w:r w:rsidRPr="001C6586"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  <w:t xml:space="preserve"> Support Services</w:t>
                      </w:r>
                    </w:p>
                    <w:p w14:paraId="6076CC7B" w14:textId="77777777" w:rsidR="00137973" w:rsidRDefault="00137973" w:rsidP="005805B5">
                      <w:pPr>
                        <w:pStyle w:val="Tagline"/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</w:pPr>
                    </w:p>
                    <w:p w14:paraId="488F8381" w14:textId="77777777" w:rsidR="00B22165" w:rsidRDefault="00B22165" w:rsidP="005805B5">
                      <w:pPr>
                        <w:pStyle w:val="Tagline"/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</w:pPr>
                    </w:p>
                    <w:p w14:paraId="44B4D4EA" w14:textId="77777777" w:rsidR="00090E24" w:rsidRPr="001C6586" w:rsidRDefault="00090E24" w:rsidP="005805B5">
                      <w:pPr>
                        <w:pStyle w:val="Tagline"/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</w:pPr>
                      <w:r w:rsidRPr="001C6586">
                        <w:rPr>
                          <w:rFonts w:asciiTheme="minorHAnsi" w:hAnsiTheme="minorHAnsi" w:cstheme="minorHAnsi"/>
                          <w:i/>
                          <w:color w:val="C00000"/>
                          <w:sz w:val="32"/>
                          <w:szCs w:val="32"/>
                        </w:rPr>
                        <w:br/>
                      </w:r>
                    </w:p>
                    <w:p w14:paraId="6858E1CF" w14:textId="77777777" w:rsidR="00090E24" w:rsidRPr="001B1ADC" w:rsidRDefault="00090E24" w:rsidP="005805B5">
                      <w:pPr>
                        <w:pStyle w:val="Tagline"/>
                        <w:rPr>
                          <w:rFonts w:ascii="Times New Roman" w:hAnsi="Times New Roman" w:cs="Times New Roman"/>
                          <w:color w:val="C00000"/>
                          <w:sz w:val="32"/>
                          <w:szCs w:val="32"/>
                        </w:rPr>
                      </w:pPr>
                    </w:p>
                    <w:p w14:paraId="34DBA302" w14:textId="77777777" w:rsidR="00090E24" w:rsidRDefault="00090E24" w:rsidP="005805B5">
                      <w:pPr>
                        <w:pStyle w:val="Tagline"/>
                        <w:rPr>
                          <w:rFonts w:ascii="Times New Roman" w:hAnsi="Times New Roman" w:cs="Times New Roman"/>
                          <w:color w:val="C00000"/>
                          <w:sz w:val="24"/>
                          <w:szCs w:val="24"/>
                        </w:rPr>
                      </w:pPr>
                    </w:p>
                    <w:p w14:paraId="69095146" w14:textId="77777777" w:rsidR="00090E24" w:rsidRDefault="00090E24" w:rsidP="005805B5">
                      <w:pPr>
                        <w:pStyle w:val="Tagline"/>
                        <w:rPr>
                          <w:rFonts w:ascii="Times New Roman" w:hAnsi="Times New Roman" w:cs="Times New Roman"/>
                          <w:color w:val="C00000"/>
                          <w:sz w:val="24"/>
                          <w:szCs w:val="24"/>
                        </w:rPr>
                      </w:pPr>
                    </w:p>
                    <w:p w14:paraId="257FEA8F" w14:textId="77777777" w:rsidR="00090E24" w:rsidRDefault="00090E24" w:rsidP="005805B5">
                      <w:pPr>
                        <w:pStyle w:val="Tagline"/>
                        <w:rPr>
                          <w:rFonts w:ascii="Times New Roman" w:hAnsi="Times New Roman" w:cs="Times New Roman"/>
                          <w:color w:val="C00000"/>
                          <w:sz w:val="24"/>
                          <w:szCs w:val="24"/>
                        </w:rPr>
                      </w:pPr>
                    </w:p>
                    <w:p w14:paraId="37563AA7" w14:textId="77777777" w:rsidR="00090E24" w:rsidRPr="005805B5" w:rsidRDefault="00090E24" w:rsidP="005805B5">
                      <w:pPr>
                        <w:pStyle w:val="Tagline"/>
                        <w:rPr>
                          <w:rFonts w:ascii="Times New Roman" w:hAnsi="Times New Roman" w:cs="Times New Roman"/>
                          <w:color w:val="C00000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268E1E7" w14:textId="77777777" w:rsidR="00C40D58" w:rsidRPr="00C40D58" w:rsidRDefault="00C40D58" w:rsidP="00C40D58"/>
    <w:p w14:paraId="5CAF0421" w14:textId="77777777" w:rsidR="00C40D58" w:rsidRPr="00C40D58" w:rsidRDefault="00C40D58" w:rsidP="00C40D58"/>
    <w:p w14:paraId="413E3C15" w14:textId="77777777" w:rsidR="00C40D58" w:rsidRDefault="00C40D58" w:rsidP="005B00E2"/>
    <w:p w14:paraId="0B93C028" w14:textId="77777777" w:rsidR="00C40D58" w:rsidRDefault="00C40D58" w:rsidP="00C40D58">
      <w:pPr>
        <w:tabs>
          <w:tab w:val="left" w:pos="12448"/>
        </w:tabs>
      </w:pPr>
      <w:r>
        <w:tab/>
      </w:r>
    </w:p>
    <w:p w14:paraId="3E3F7FCB" w14:textId="77777777" w:rsidR="00A552CD" w:rsidRDefault="00E82D21" w:rsidP="00532B73">
      <w:pPr>
        <w:spacing w:line="240" w:lineRule="auto"/>
      </w:pPr>
      <w:r>
        <w:rPr>
          <w:noProof/>
        </w:rPr>
        <mc:AlternateContent>
          <mc:Choice Requires="wps">
            <w:drawing>
              <wp:anchor distT="36576" distB="36576" distL="36576" distR="36576" simplePos="0" relativeHeight="251650048" behindDoc="0" locked="0" layoutInCell="1" allowOverlap="1" wp14:anchorId="263229BB" wp14:editId="6D77B329">
                <wp:simplePos x="0" y="0"/>
                <wp:positionH relativeFrom="page">
                  <wp:posOffset>7083425</wp:posOffset>
                </wp:positionH>
                <wp:positionV relativeFrom="page">
                  <wp:posOffset>6394450</wp:posOffset>
                </wp:positionV>
                <wp:extent cx="2580640" cy="1211580"/>
                <wp:effectExtent l="0" t="0" r="0" b="0"/>
                <wp:wrapNone/>
                <wp:docPr id="1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580640" cy="1211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935108F" w14:textId="77777777" w:rsidR="00090E24" w:rsidRPr="001B18EA" w:rsidRDefault="00090E24" w:rsidP="002525D6">
                            <w:pPr>
                              <w:pStyle w:val="Address2"/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  <w:t>1997 Annapolis Exchange Parkway</w:t>
                            </w:r>
                          </w:p>
                          <w:p w14:paraId="03C93398" w14:textId="77777777" w:rsidR="00090E24" w:rsidRPr="001B18EA" w:rsidRDefault="00090E24" w:rsidP="002525D6">
                            <w:pPr>
                              <w:pStyle w:val="Address2"/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  <w:t>Suite 300</w:t>
                            </w:r>
                          </w:p>
                          <w:p w14:paraId="58CCF927" w14:textId="77777777" w:rsidR="00090E24" w:rsidRPr="001B18EA" w:rsidRDefault="00090E24" w:rsidP="002525D6">
                            <w:pPr>
                              <w:pStyle w:val="Address2"/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  <w:t>Annapolis, MD 21401</w:t>
                            </w:r>
                          </w:p>
                          <w:p w14:paraId="4A7F2A14" w14:textId="77777777" w:rsidR="00090E24" w:rsidRPr="001B18EA" w:rsidRDefault="00090E24" w:rsidP="002525D6">
                            <w:pPr>
                              <w:pStyle w:val="Address2"/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00066"/>
                                <w:sz w:val="24"/>
                                <w:szCs w:val="24"/>
                              </w:rPr>
                              <w:t>Phone: (301) 805-1300</w:t>
                            </w:r>
                          </w:p>
                          <w:p w14:paraId="0B7E2419" w14:textId="77777777" w:rsidR="00090E24" w:rsidRPr="001B18EA" w:rsidRDefault="00090E24" w:rsidP="002525D6">
                            <w:pPr>
                              <w:pStyle w:val="Address2"/>
                              <w:rPr>
                                <w:rFonts w:asciiTheme="minorHAnsi" w:hAnsiTheme="minorHAnsi" w:cstheme="minorHAnsi"/>
                                <w:color w:val="0000FF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000FF"/>
                                <w:sz w:val="24"/>
                                <w:szCs w:val="24"/>
                                <w:u w:val="single"/>
                              </w:rPr>
                              <w:t>www.gsa-schedules.com</w:t>
                            </w:r>
                          </w:p>
                          <w:p w14:paraId="013B9CF7" w14:textId="77777777" w:rsidR="00090E24" w:rsidRPr="005118C2" w:rsidRDefault="00090E24" w:rsidP="002525D6">
                            <w:pPr>
                              <w:pStyle w:val="Address2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3229BB" id="Text Box 3" o:spid="_x0000_s1032" type="#_x0000_t202" style="position:absolute;left:0;text-align:left;margin-left:557.75pt;margin-top:503.5pt;width:203.2pt;height:95.4pt;z-index:25165004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" filled="f" stroked="f" strokeweight="0" insetpen="t">
                <o:lock v:ext="edit" shapetype="t"/>
                <v:textbox inset="2.85pt,2.85pt,2.85pt,2.85pt">
                  <w:txbxContent>
                    <w:p w14:paraId="7935108F" w14:textId="77777777" w:rsidR="00090E24" w:rsidRPr="001B18EA" w:rsidRDefault="00090E24" w:rsidP="002525D6">
                      <w:pPr>
                        <w:pStyle w:val="Address2"/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  <w:t>1997 Annapolis Exchange Parkway</w:t>
                      </w:r>
                    </w:p>
                    <w:p w14:paraId="03C93398" w14:textId="77777777" w:rsidR="00090E24" w:rsidRPr="001B18EA" w:rsidRDefault="00090E24" w:rsidP="002525D6">
                      <w:pPr>
                        <w:pStyle w:val="Address2"/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  <w:t>Suite 300</w:t>
                      </w:r>
                    </w:p>
                    <w:p w14:paraId="58CCF927" w14:textId="77777777" w:rsidR="00090E24" w:rsidRPr="001B18EA" w:rsidRDefault="00090E24" w:rsidP="002525D6">
                      <w:pPr>
                        <w:pStyle w:val="Address2"/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  <w:t>Annapolis, MD 21401</w:t>
                      </w:r>
                    </w:p>
                    <w:p w14:paraId="4A7F2A14" w14:textId="77777777" w:rsidR="00090E24" w:rsidRPr="001B18EA" w:rsidRDefault="00090E24" w:rsidP="002525D6">
                      <w:pPr>
                        <w:pStyle w:val="Address2"/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00066"/>
                          <w:sz w:val="24"/>
                          <w:szCs w:val="24"/>
                        </w:rPr>
                        <w:t>Phone: (301) 805-1300</w:t>
                      </w:r>
                    </w:p>
                    <w:p w14:paraId="0B7E2419" w14:textId="77777777" w:rsidR="00090E24" w:rsidRPr="001B18EA" w:rsidRDefault="00090E24" w:rsidP="002525D6">
                      <w:pPr>
                        <w:pStyle w:val="Address2"/>
                        <w:rPr>
                          <w:rFonts w:asciiTheme="minorHAnsi" w:hAnsiTheme="minorHAnsi" w:cstheme="minorHAnsi"/>
                          <w:color w:val="0000FF"/>
                          <w:sz w:val="24"/>
                          <w:szCs w:val="24"/>
                          <w:u w:val="single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000FF"/>
                          <w:sz w:val="24"/>
                          <w:szCs w:val="24"/>
                          <w:u w:val="single"/>
                        </w:rPr>
                        <w:t>www.gsa-schedules.com</w:t>
                      </w:r>
                    </w:p>
                    <w:p w14:paraId="013B9CF7" w14:textId="77777777" w:rsidR="00090E24" w:rsidRPr="005118C2" w:rsidRDefault="00090E24" w:rsidP="002525D6">
                      <w:pPr>
                        <w:pStyle w:val="Address2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41A1F" w:rsidRPr="00C40D58">
        <w:br w:type="page"/>
      </w:r>
      <w:r w:rsidR="00927D87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24212FFF" wp14:editId="283B061B">
            <wp:simplePos x="0" y="0"/>
            <wp:positionH relativeFrom="column">
              <wp:posOffset>3566160</wp:posOffset>
            </wp:positionH>
            <wp:positionV relativeFrom="paragraph">
              <wp:posOffset>5350733</wp:posOffset>
            </wp:positionV>
            <wp:extent cx="2221865" cy="1445895"/>
            <wp:effectExtent l="0" t="0" r="6985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siness_people_hands_joine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6603AF" wp14:editId="13A85487">
                <wp:simplePos x="0" y="0"/>
                <wp:positionH relativeFrom="page">
                  <wp:posOffset>7690485</wp:posOffset>
                </wp:positionH>
                <wp:positionV relativeFrom="page">
                  <wp:posOffset>6227445</wp:posOffset>
                </wp:positionV>
                <wp:extent cx="1924050" cy="1180465"/>
                <wp:effectExtent l="0" t="0" r="0" b="0"/>
                <wp:wrapNone/>
                <wp:docPr id="1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80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D77376" w14:textId="77777777" w:rsidR="00090E24" w:rsidRDefault="00090E2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FA7A64" wp14:editId="17360A6C">
                                  <wp:extent cx="1741170" cy="1157905"/>
                                  <wp:effectExtent l="19050" t="0" r="0" b="0"/>
                                  <wp:docPr id="7" name="Picture 5" descr="C:\Users\Lynn\AppData\Local\Microsoft\Windows\Temporary Internet Files\Content.Outlook\JIYKFZZN\iStock_000014096332Large-700x466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C:\Users\Lynn\AppData\Local\Microsoft\Windows\Temporary Internet Files\Content.Outlook\JIYKFZZN\iStock_000014096332Large-700x466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41170" cy="11579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6603AF" id="Text Box 37" o:spid="_x0000_s1033" type="#_x0000_t202" style="position:absolute;left:0;text-align:left;margin-left:605.55pt;margin-top:490.35pt;width:151.5pt;height:92.9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" filled="f" stroked="f">
                <v:textbox>
                  <w:txbxContent>
                    <w:p w14:paraId="3BD77376" w14:textId="77777777" w:rsidR="00090E24" w:rsidRDefault="00090E24">
                      <w:r>
                        <w:rPr>
                          <w:noProof/>
                        </w:rPr>
                        <w:drawing>
                          <wp:inline distT="0" distB="0" distL="0" distR="0" wp14:anchorId="0FFA7A64" wp14:editId="17360A6C">
                            <wp:extent cx="1741170" cy="1157905"/>
                            <wp:effectExtent l="19050" t="0" r="0" b="0"/>
                            <wp:docPr id="7" name="Picture 5" descr="C:\Users\Lynn\AppData\Local\Microsoft\Windows\Temporary Internet Files\Content.Outlook\JIYKFZZN\iStock_000014096332Large-700x466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C:\Users\Lynn\AppData\Local\Microsoft\Windows\Temporary Internet Files\Content.Outlook\JIYKFZZN\iStock_000014096332Large-700x466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41170" cy="11579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BBF6D93" wp14:editId="39DB7286">
                <wp:simplePos x="0" y="0"/>
                <wp:positionH relativeFrom="page">
                  <wp:posOffset>531495</wp:posOffset>
                </wp:positionH>
                <wp:positionV relativeFrom="page">
                  <wp:posOffset>1123950</wp:posOffset>
                </wp:positionV>
                <wp:extent cx="9186545" cy="272415"/>
                <wp:effectExtent l="0" t="0" r="0" b="0"/>
                <wp:wrapNone/>
                <wp:docPr id="8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86545" cy="272415"/>
                          <a:chOff x="184343" y="201168"/>
                          <a:chExt cx="84856" cy="822"/>
                        </a:xfrm>
                      </wpg:grpSpPr>
                      <wps:wsp>
                        <wps:cNvPr id="9" name="Rectangle 21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84343" y="201168"/>
                            <a:ext cx="28285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0" name="Rectangle 22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12628" y="201168"/>
                            <a:ext cx="28285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1" name="Rectangle 23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40913" y="201168"/>
                            <a:ext cx="28286" cy="822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5DDBE4" id="Group 20" o:spid="_x0000_s1026" style="position:absolute;margin-left:41.85pt;margin-top:88.5pt;width:723.35pt;height:21.45pt;z-index:251661312;mso-position-horizontal-relative:page;mso-position-vertical-relative:page" coordorigin="184343,201168" coordsize="84856,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">
                <v:rect id="Rectangle 21" o:spid="_x0000_s1027" alt="Level bars" style="position:absolute;left:184343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" fillcolor="#002060" stroked="f" strokeweight="0" insetpen="t">
                  <v:shadow color="#ccc"/>
                  <o:lock v:ext="edit" shapetype="t"/>
                  <v:textbox inset="2.88pt,2.88pt,2.88pt,2.88pt"/>
                </v:rect>
                <v:rect id="Rectangle 22" o:spid="_x0000_s1028" alt="level bars" style="position:absolute;left:212628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" fillcolor="#002060" stroked="f" strokeweight="0" insetpen="t">
                  <v:shadow color="#ccc"/>
                  <o:lock v:ext="edit" shapetype="t"/>
                  <v:textbox inset="2.88pt,2.88pt,2.88pt,2.88pt"/>
                </v:rect>
                <v:rect id="Rectangle 23" o:spid="_x0000_s1029" alt="level bars" style="position:absolute;left:240913;top:201168;width:28286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" fillcolor="#002060" stroked="f" strokeweight="0" insetpen="t">
                  <v:shadow color="#ccc"/>
                  <o:lock v:ext="edit" shapetype="t"/>
                  <v:textbox inset="2.88pt,2.88pt,2.88pt,2.88p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32C55B84" wp14:editId="5854B2D0">
                <wp:simplePos x="0" y="0"/>
                <wp:positionH relativeFrom="page">
                  <wp:posOffset>7137400</wp:posOffset>
                </wp:positionH>
                <wp:positionV relativeFrom="page">
                  <wp:posOffset>1515110</wp:posOffset>
                </wp:positionV>
                <wp:extent cx="2559050" cy="4715510"/>
                <wp:effectExtent l="0" t="0" r="0" b="0"/>
                <wp:wrapNone/>
                <wp:docPr id="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559050" cy="4715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linkedTxbx id="11" seq="1"/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4" type="#_x0000_t202" style="position:absolute;left:0;text-align:left;margin-left:562pt;margin-top:119.3pt;width:201.5pt;height:371.3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" filled="f" stroked="f" strokeweight="0" insetpen="t">
                <o:lock v:ext="edit" shapetype="t"/>
                <v:textbox inset="2.85pt,2.85pt,2.85pt,2.85pt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445CC9ED" wp14:editId="36BB664F">
                <wp:simplePos x="0" y="0"/>
                <wp:positionH relativeFrom="page">
                  <wp:posOffset>351155</wp:posOffset>
                </wp:positionH>
                <wp:positionV relativeFrom="page">
                  <wp:posOffset>598170</wp:posOffset>
                </wp:positionV>
                <wp:extent cx="9515475" cy="946785"/>
                <wp:effectExtent l="0" t="0" r="0" b="0"/>
                <wp:wrapNone/>
                <wp:docPr id="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9515475" cy="946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60409FC" w14:textId="77777777" w:rsidR="00090E24" w:rsidRDefault="00090E24" w:rsidP="00C35CA8">
                            <w:pPr>
                              <w:pStyle w:val="Heading4"/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 xml:space="preserve">Follow us on Twitter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  <w:t xml:space="preserve">  </w:t>
                            </w:r>
                            <w:r w:rsidRPr="001B18EA"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>Like us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 xml:space="preserve"> on Facebook   </w:t>
                            </w:r>
                            <w:r w:rsidRPr="001B18EA"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 xml:space="preserve">      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  <w:t xml:space="preserve">   Visit our </w:t>
                            </w:r>
                            <w:hyperlink r:id="rId19" w:history="1">
                              <w:r>
                                <w:rPr>
                                  <w:rStyle w:val="Hyperlink"/>
                                  <w:rFonts w:asciiTheme="minorHAnsi" w:hAnsiTheme="minorHAnsi" w:cstheme="minorHAnsi"/>
                                  <w:color w:val="FF0000"/>
                                  <w:sz w:val="28"/>
                                  <w:szCs w:val="28"/>
                                  <w:u w:val="none"/>
                                </w:rPr>
                                <w:t>WebSite</w:t>
                              </w:r>
                            </w:hyperlink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</w:r>
                            <w:r w:rsidRPr="00292634"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 xml:space="preserve">    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 xml:space="preserve">  </w:t>
                            </w:r>
                            <w:r w:rsidRPr="00292634"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>@GSASchedulesInc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ab/>
                              <w:t xml:space="preserve">            </w:t>
                            </w:r>
                            <w:r w:rsidRPr="00090E24"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>www.Facebook.com/GSA.Schedules.Inc</w:t>
                            </w:r>
                            <w:r w:rsidRPr="00292634"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>.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</w:rPr>
                              <w:tab/>
                            </w:r>
                            <w:hyperlink r:id="rId20" w:history="1">
                              <w:r w:rsidRPr="00292634">
                                <w:rPr>
                                  <w:rStyle w:val="Hyperlink"/>
                                  <w:rFonts w:asciiTheme="minorHAnsi" w:hAnsiTheme="minorHAnsi" w:cstheme="minorHAnsi"/>
                                  <w:color w:val="FF0000"/>
                                  <w:u w:val="none"/>
                                </w:rPr>
                                <w:t>www.gsa-schedules.com</w:t>
                              </w:r>
                            </w:hyperlink>
                            <w:r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73FFF9B0" w14:textId="77777777" w:rsidR="00090E24" w:rsidRPr="001B18EA" w:rsidRDefault="00090E24" w:rsidP="00C35CA8">
                            <w:pPr>
                              <w:pStyle w:val="Heading4"/>
                              <w:rPr>
                                <w:rFonts w:asciiTheme="minorHAnsi" w:hAnsiTheme="minorHAnsi" w:cstheme="minorHAnsi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5CC9ED" id="Text Box 17" o:spid="_x0000_s1035" type="#_x0000_t202" style="position:absolute;left:0;text-align:left;margin-left:27.65pt;margin-top:47.1pt;width:749.25pt;height:74.5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560409FC" w14:textId="77777777" w:rsidR="00090E24" w:rsidRDefault="00090E24" w:rsidP="00C35CA8">
                      <w:pPr>
                        <w:pStyle w:val="Heading4"/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FF0000"/>
                          <w:sz w:val="28"/>
                          <w:szCs w:val="28"/>
                        </w:rPr>
                        <w:tab/>
                        <w:t xml:space="preserve">   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 xml:space="preserve">Follow us on Twitter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</w:r>
                      <w:proofErr w:type="gramStart"/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  <w:t xml:space="preserve">  </w:t>
                      </w:r>
                      <w:r w:rsidRPr="001B18EA"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>Like</w:t>
                      </w:r>
                      <w:proofErr w:type="gramEnd"/>
                      <w:r w:rsidRPr="001B18EA"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 xml:space="preserve"> us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 xml:space="preserve"> on Facebook   </w:t>
                      </w:r>
                      <w:r w:rsidRPr="001B18EA"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 xml:space="preserve">      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  <w:t xml:space="preserve">    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  <w:t xml:space="preserve">   Visit our </w:t>
                      </w:r>
                      <w:hyperlink r:id="rId21" w:history="1">
                        <w:r>
                          <w:rPr>
                            <w:rStyle w:val="Hyperlink"/>
                            <w:rFonts w:asciiTheme="minorHAnsi" w:hAnsiTheme="minorHAnsi" w:cstheme="minorHAnsi"/>
                            <w:color w:val="FF0000"/>
                            <w:sz w:val="28"/>
                            <w:szCs w:val="28"/>
                            <w:u w:val="none"/>
                          </w:rPr>
                          <w:t>WebSite</w:t>
                        </w:r>
                      </w:hyperlink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</w:r>
                      <w:r w:rsidRPr="00292634">
                        <w:rPr>
                          <w:rFonts w:asciiTheme="minorHAnsi" w:hAnsiTheme="minorHAnsi" w:cstheme="minorHAnsi"/>
                          <w:color w:val="FF0000"/>
                        </w:rPr>
                        <w:t xml:space="preserve">    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</w:rPr>
                        <w:t xml:space="preserve">  </w:t>
                      </w:r>
                      <w:r w:rsidRPr="00292634">
                        <w:rPr>
                          <w:rFonts w:asciiTheme="minorHAnsi" w:hAnsiTheme="minorHAnsi" w:cstheme="minorHAnsi"/>
                          <w:color w:val="FF0000"/>
                        </w:rPr>
                        <w:t>@</w:t>
                      </w:r>
                      <w:proofErr w:type="spellStart"/>
                      <w:r w:rsidRPr="00292634">
                        <w:rPr>
                          <w:rFonts w:asciiTheme="minorHAnsi" w:hAnsiTheme="minorHAnsi" w:cstheme="minorHAnsi"/>
                          <w:color w:val="FF0000"/>
                        </w:rPr>
                        <w:t>GSASchedulesInc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ab/>
                        <w:t xml:space="preserve">            </w:t>
                      </w:r>
                      <w:r w:rsidRPr="00090E24">
                        <w:rPr>
                          <w:rFonts w:asciiTheme="minorHAnsi" w:hAnsiTheme="minorHAnsi" w:cstheme="minorHAnsi"/>
                          <w:color w:val="FF0000"/>
                        </w:rPr>
                        <w:t>www.Facebook.com/GSA.Schedules.Inc</w:t>
                      </w:r>
                      <w:r w:rsidRPr="00292634">
                        <w:rPr>
                          <w:rFonts w:asciiTheme="minorHAnsi" w:hAnsiTheme="minorHAnsi" w:cstheme="minorHAnsi"/>
                          <w:color w:val="FF0000"/>
                        </w:rPr>
                        <w:t>.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</w:rPr>
                        <w:tab/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color w:val="FF0000"/>
                        </w:rPr>
                        <w:tab/>
                      </w:r>
                      <w:hyperlink r:id="rId22" w:history="1">
                        <w:r w:rsidRPr="00292634">
                          <w:rPr>
                            <w:rStyle w:val="Hyperlink"/>
                            <w:rFonts w:asciiTheme="minorHAnsi" w:hAnsiTheme="minorHAnsi" w:cstheme="minorHAnsi"/>
                            <w:color w:val="FF0000"/>
                            <w:u w:val="none"/>
                          </w:rPr>
                          <w:t>www.gsa-schedules.com</w:t>
                        </w:r>
                      </w:hyperlink>
                      <w:r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73FFF9B0" w14:textId="77777777" w:rsidR="00090E24" w:rsidRPr="001B18EA" w:rsidRDefault="00090E24" w:rsidP="00C35CA8">
                      <w:pPr>
                        <w:pStyle w:val="Heading4"/>
                        <w:rPr>
                          <w:rFonts w:asciiTheme="minorHAnsi" w:hAnsiTheme="minorHAnsi" w:cstheme="minorHAnsi"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4E50BD0A" wp14:editId="0A710865">
                <wp:simplePos x="0" y="0"/>
                <wp:positionH relativeFrom="page">
                  <wp:posOffset>414655</wp:posOffset>
                </wp:positionH>
                <wp:positionV relativeFrom="page">
                  <wp:posOffset>1507490</wp:posOffset>
                </wp:positionV>
                <wp:extent cx="2752090" cy="6222365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752090" cy="6222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24807AD" w14:textId="77777777" w:rsidR="00090E24" w:rsidRDefault="00090E24" w:rsidP="001B18E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  <w:t xml:space="preserve"> ADVANTAGES OF HAVING </w:t>
                            </w:r>
                          </w:p>
                          <w:p w14:paraId="405B4E77" w14:textId="77777777" w:rsidR="00090E24" w:rsidRPr="00EB3DCD" w:rsidRDefault="00090E24" w:rsidP="001B18E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0F243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  <w:t>A GSA CONTRACT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  <w:br/>
                            </w:r>
                          </w:p>
                          <w:p w14:paraId="09DE042D" w14:textId="77777777" w:rsidR="00090E24" w:rsidRDefault="00090E24" w:rsidP="00EB3DC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Whether buying as a Government a</w:t>
                            </w:r>
                            <w:r w:rsidRPr="00EB3D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ency or s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lling goods or services to the G</w:t>
                            </w:r>
                            <w:r w:rsidRPr="00EB3D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overnment, General Services Administration (GSA) Multiple Award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chedule (MAS) Contract P</w:t>
                            </w:r>
                            <w:r w:rsidRPr="00EB3D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rogram provides a highly efficient and streamlined process.</w:t>
                            </w:r>
                          </w:p>
                          <w:p w14:paraId="2552D6C4" w14:textId="77777777" w:rsidR="00090E24" w:rsidRDefault="00090E24" w:rsidP="00EB3DCD">
                            <w:pPr>
                              <w:pStyle w:val="ListParagraph"/>
                              <w:spacing w:after="12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605DB51" w14:textId="77777777" w:rsidR="00090E24" w:rsidRPr="00EB3DCD" w:rsidRDefault="00090E24" w:rsidP="00EB3DC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eastAsiaTheme="majorEastAsia" w:hAnsiTheme="minorHAnsi" w:cstheme="minorHAnsi"/>
                                <w:sz w:val="24"/>
                                <w:szCs w:val="24"/>
                              </w:rPr>
                              <w:t>Once your GSA Contract is awarded, a</w:t>
                            </w:r>
                            <w:r w:rsidRPr="00EB3D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encies can easily ac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cess information on your</w:t>
                            </w:r>
                            <w:r w:rsidRPr="00EB3D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oducts and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services </w:t>
                            </w:r>
                            <w:r w:rsidRPr="00EB3D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using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the following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eTool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59BBA284" w14:textId="77777777" w:rsidR="00090E24" w:rsidRDefault="00090E24" w:rsidP="00997E83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120" w:line="480" w:lineRule="auto"/>
                              <w:ind w:left="126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SA e-Library</w:t>
                            </w:r>
                            <w:r w:rsidRPr="00EB3D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E5697F8" w14:textId="77777777" w:rsidR="00090E24" w:rsidRDefault="00090E24" w:rsidP="00997E83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120" w:line="480" w:lineRule="auto"/>
                              <w:ind w:left="126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SA Advantage!</w:t>
                            </w:r>
                          </w:p>
                          <w:p w14:paraId="2B10BBCB" w14:textId="77777777" w:rsidR="00090E24" w:rsidRDefault="00090E24" w:rsidP="00997E83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120" w:line="480" w:lineRule="auto"/>
                              <w:ind w:left="126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SA eBuy</w:t>
                            </w:r>
                          </w:p>
                          <w:p w14:paraId="3C012527" w14:textId="77777777" w:rsidR="00090E24" w:rsidRPr="00A45143" w:rsidRDefault="00090E24" w:rsidP="00A45143">
                            <w:pPr>
                              <w:spacing w:after="120" w:line="276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E43D3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  <w:szCs w:val="24"/>
                              </w:rPr>
                              <w:br/>
                            </w:r>
                            <w:r w:rsidRPr="00A45143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  <w:t>GSA SCHEDULES, INC.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  <w:br/>
                              <w:t xml:space="preserve">Lynn A. d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  <w:t>Sév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  <w:t>, Presiden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  <w:br/>
                              <w:t>301-805-1300 (ofc)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32"/>
                                <w:szCs w:val="32"/>
                              </w:rPr>
                              <w:br/>
                              <w:t>301-346-5761 (cell)</w:t>
                            </w:r>
                          </w:p>
                          <w:p w14:paraId="12FB0ACF" w14:textId="77777777" w:rsidR="00090E24" w:rsidRDefault="00090E24" w:rsidP="00A45143">
                            <w:pPr>
                              <w:spacing w:after="120" w:line="480" w:lineRule="auto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43DA5F2C" w14:textId="77777777" w:rsidR="00090E24" w:rsidRDefault="00090E24" w:rsidP="00A45143">
                            <w:pPr>
                              <w:spacing w:after="120" w:line="480" w:lineRule="auto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2B81E8C3" w14:textId="77777777" w:rsidR="00090E24" w:rsidRPr="00A45143" w:rsidRDefault="00090E24" w:rsidP="00A45143">
                            <w:pPr>
                              <w:spacing w:after="120" w:line="480" w:lineRule="auto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50BD0A" id="Text Box 16" o:spid="_x0000_s1036" type="#_x0000_t202" style="position:absolute;left:0;text-align:left;margin-left:32.65pt;margin-top:118.7pt;width:216.7pt;height:489.9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" filled="f" stroked="f" strokeweight="0" insetpen="t">
                <o:lock v:ext="edit" shapetype="t"/>
                <v:textbox inset="2.85pt,2.85pt,2.85pt,2.85pt">
                  <w:txbxContent>
                    <w:p w14:paraId="224807AD" w14:textId="77777777" w:rsidR="00090E24" w:rsidRDefault="00090E24" w:rsidP="001B18EA">
                      <w:pPr>
                        <w:pStyle w:val="Heading1"/>
                        <w:spacing w:after="0"/>
                        <w:jc w:val="center"/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  <w:t xml:space="preserve"> ADVANTAGES OF HAVING </w:t>
                      </w:r>
                    </w:p>
                    <w:p w14:paraId="405B4E77" w14:textId="77777777" w:rsidR="00090E24" w:rsidRPr="00EB3DCD" w:rsidRDefault="00090E24" w:rsidP="001B18EA">
                      <w:pPr>
                        <w:pStyle w:val="Heading1"/>
                        <w:spacing w:after="0"/>
                        <w:jc w:val="center"/>
                        <w:rPr>
                          <w:rFonts w:asciiTheme="minorHAnsi" w:hAnsiTheme="minorHAnsi" w:cstheme="minorHAnsi"/>
                          <w:color w:val="0F243E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  <w:t>A GSA CONTRACT</w:t>
                      </w:r>
                      <w:r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  <w:br/>
                      </w:r>
                    </w:p>
                    <w:p w14:paraId="09DE042D" w14:textId="77777777" w:rsidR="00090E24" w:rsidRDefault="00090E24" w:rsidP="00EB3DC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12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Whether buying as a Government a</w:t>
                      </w:r>
                      <w:r w:rsidRPr="00EB3D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ency or se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lling goods or services to the G</w:t>
                      </w:r>
                      <w:r w:rsidRPr="00EB3D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overnment, General Services Administration (GSA) Multiple Award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chedule (MAS) Contract P</w:t>
                      </w:r>
                      <w:r w:rsidRPr="00EB3D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rogram provides a highly efficient and streamlined process.</w:t>
                      </w:r>
                    </w:p>
                    <w:p w14:paraId="2552D6C4" w14:textId="77777777" w:rsidR="00090E24" w:rsidRDefault="00090E24" w:rsidP="00EB3DCD">
                      <w:pPr>
                        <w:pStyle w:val="ListParagraph"/>
                        <w:spacing w:after="12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7605DB51" w14:textId="77777777" w:rsidR="00090E24" w:rsidRPr="00EB3DCD" w:rsidRDefault="00090E24" w:rsidP="00EB3DCD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12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eastAsiaTheme="majorEastAsia" w:hAnsiTheme="minorHAnsi" w:cstheme="minorHAnsi"/>
                          <w:sz w:val="24"/>
                          <w:szCs w:val="24"/>
                        </w:rPr>
                        <w:t>Once your GSA Contract is awarded, a</w:t>
                      </w:r>
                      <w:r w:rsidRPr="00EB3D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encies can easily ac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cess information on your</w:t>
                      </w:r>
                      <w:r w:rsidRPr="00EB3D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oducts and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services </w:t>
                      </w:r>
                      <w:r w:rsidRPr="00EB3D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using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the following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eTools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br/>
                      </w:r>
                    </w:p>
                    <w:p w14:paraId="59BBA284" w14:textId="77777777" w:rsidR="00090E24" w:rsidRDefault="00090E24" w:rsidP="00997E83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120" w:line="480" w:lineRule="auto"/>
                        <w:ind w:left="126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SA e-Library</w:t>
                      </w:r>
                      <w:r w:rsidRPr="00EB3D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E5697F8" w14:textId="77777777" w:rsidR="00090E24" w:rsidRDefault="00090E24" w:rsidP="00997E83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120" w:line="480" w:lineRule="auto"/>
                        <w:ind w:left="126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SA Advantage!</w:t>
                      </w:r>
                    </w:p>
                    <w:p w14:paraId="2B10BBCB" w14:textId="77777777" w:rsidR="00090E24" w:rsidRDefault="00090E24" w:rsidP="00997E83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120" w:line="480" w:lineRule="auto"/>
                        <w:ind w:left="126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SA eBuy</w:t>
                      </w:r>
                    </w:p>
                    <w:p w14:paraId="3C012527" w14:textId="77777777" w:rsidR="00090E24" w:rsidRPr="00A45143" w:rsidRDefault="00090E24" w:rsidP="00A45143">
                      <w:pPr>
                        <w:spacing w:after="120" w:line="276" w:lineRule="auto"/>
                        <w:jc w:val="center"/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E43D3"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  <w:szCs w:val="24"/>
                        </w:rPr>
                        <w:br/>
                      </w:r>
                      <w:r w:rsidRPr="00A45143"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  <w:t>GSA SCHEDULES, INC.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  <w:t xml:space="preserve"> 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  <w:br/>
                        <w:t xml:space="preserve">Lynn A. de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  <w:t>Séve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  <w:t>, President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  <w:br/>
                        <w:t>301-805-1300 (ofc)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32"/>
                          <w:szCs w:val="32"/>
                        </w:rPr>
                        <w:br/>
                        <w:t>301-346-5761 (cell)</w:t>
                      </w:r>
                    </w:p>
                    <w:p w14:paraId="12FB0ACF" w14:textId="77777777" w:rsidR="00090E24" w:rsidRDefault="00090E24" w:rsidP="00A45143">
                      <w:pPr>
                        <w:spacing w:after="120" w:line="480" w:lineRule="auto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43DA5F2C" w14:textId="77777777" w:rsidR="00090E24" w:rsidRDefault="00090E24" w:rsidP="00A45143">
                      <w:pPr>
                        <w:spacing w:after="120" w:line="480" w:lineRule="auto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2B81E8C3" w14:textId="77777777" w:rsidR="00090E24" w:rsidRPr="00A45143" w:rsidRDefault="00090E24" w:rsidP="00A45143">
                      <w:pPr>
                        <w:spacing w:after="120" w:line="480" w:lineRule="auto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D5BC36A" wp14:editId="3464803E">
                <wp:simplePos x="0" y="0"/>
                <wp:positionH relativeFrom="page">
                  <wp:align>center</wp:align>
                </wp:positionH>
                <wp:positionV relativeFrom="page">
                  <wp:posOffset>1510030</wp:posOffset>
                </wp:positionV>
                <wp:extent cx="2847340" cy="4289425"/>
                <wp:effectExtent l="0" t="0" r="0" b="0"/>
                <wp:wrapNone/>
                <wp:docPr id="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847340" cy="428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 id="11">
                        <w:txbxContent>
                          <w:p w14:paraId="5EC1F525" w14:textId="77777777" w:rsidR="00090E24" w:rsidRDefault="00090E24" w:rsidP="000A23AE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  <w:t>SUPPORT YOU CAN DEPEND UPON</w:t>
                            </w:r>
                          </w:p>
                          <w:p w14:paraId="51E66B13" w14:textId="77777777" w:rsidR="00090E24" w:rsidRPr="001523C1" w:rsidRDefault="00090E24" w:rsidP="001523C1"/>
                          <w:p w14:paraId="0FA6A18E" w14:textId="13D50979" w:rsidR="00090E24" w:rsidRDefault="00090E24" w:rsidP="00B34C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left"/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We provide p</w:t>
                            </w:r>
                            <w:r w:rsidRPr="00B34C0D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ersonalized service to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help </w:t>
                            </w:r>
                            <w:r w:rsidR="00985CDA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ensure the proper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85CDA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placement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 of products and services</w:t>
                            </w:r>
                            <w:r w:rsidR="00985CDA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 on the GSA Schedule Contract</w:t>
                            </w:r>
                            <w:r w:rsidRPr="00B34C0D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06907C69" w14:textId="77777777" w:rsidR="00090E24" w:rsidRDefault="00090E24" w:rsidP="00B34C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left"/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We compile a</w:t>
                            </w:r>
                            <w:r w:rsidRPr="00B34C0D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 comprehensive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,</w:t>
                            </w:r>
                            <w:r w:rsidRPr="00B34C0D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 competitive analysis and detailed sales history to determine how best t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o position and price your offer.</w:t>
                            </w:r>
                            <w:r w:rsidRPr="00B34C0D"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700187FB" w14:textId="77777777" w:rsidR="00090E24" w:rsidRPr="00113F56" w:rsidRDefault="00090E24" w:rsidP="009B19C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left"/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We provide ongoing support and maintenance once your contract has been awarded.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05CA9F19" w14:textId="77777777" w:rsidR="00090E24" w:rsidRPr="00B34C0D" w:rsidRDefault="00090E24" w:rsidP="00113F5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jc w:val="left"/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24"/>
                                <w:szCs w:val="24"/>
                              </w:rPr>
                              <w:t>We have excellent, long-standing relationships with GSA directors and contracting officers.</w:t>
                            </w:r>
                          </w:p>
                          <w:p w14:paraId="49463FBF" w14:textId="77777777" w:rsidR="00090E24" w:rsidRDefault="00090E24" w:rsidP="002D17ED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</w:pPr>
                            <w:r w:rsidRPr="001B18EA">
                              <w:rPr>
                                <w:rFonts w:asciiTheme="minorHAnsi" w:hAnsiTheme="minorHAnsi" w:cstheme="minorHAnsi"/>
                                <w:color w:val="0F243E"/>
                                <w:sz w:val="28"/>
                                <w:szCs w:val="28"/>
                              </w:rPr>
                              <w:t>EXPERIENCE YOU CAN TRUST</w:t>
                            </w:r>
                          </w:p>
                          <w:p w14:paraId="27086F09" w14:textId="77777777" w:rsidR="00090E24" w:rsidRPr="001523C1" w:rsidRDefault="00090E24" w:rsidP="001523C1"/>
                          <w:p w14:paraId="09986E49" w14:textId="77777777" w:rsidR="00090E24" w:rsidRDefault="00090E24" w:rsidP="009B7BC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B7BC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For </w:t>
                            </w:r>
                            <w:r w:rsidR="00927D87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over </w:t>
                            </w:r>
                            <w:r w:rsidRPr="009B7BC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30 years, we have played an instrumental role in the success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the GSA Program for </w:t>
                            </w:r>
                            <w:r w:rsidRPr="009B7BC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many leading security industry compani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ncluding manufacturers, integrators and professional service providers.</w:t>
                            </w:r>
                          </w:p>
                          <w:p w14:paraId="37CB9AF8" w14:textId="77777777" w:rsidR="00090E24" w:rsidRDefault="00090E24" w:rsidP="00D84E91">
                            <w:pPr>
                              <w:pStyle w:val="ListParagraph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1904FBA1" w14:textId="77777777" w:rsidR="00090E24" w:rsidRDefault="00090E24" w:rsidP="009B7BC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Our experienced staff is always available to assist with:</w:t>
                            </w:r>
                          </w:p>
                          <w:p w14:paraId="6F3619AA" w14:textId="503240C0" w:rsidR="00090E24" w:rsidRDefault="00985CDA" w:rsidP="00321C76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ind w:left="1080" w:hanging="27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SA and State</w:t>
                            </w:r>
                            <w:r w:rsidR="009C3D19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90E2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ract      submission &amp; </w:t>
                            </w:r>
                            <w:proofErr w:type="gramStart"/>
                            <w:r w:rsidR="00090E2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negotiation;</w:t>
                            </w:r>
                            <w:proofErr w:type="gramEnd"/>
                          </w:p>
                          <w:p w14:paraId="09838838" w14:textId="77777777" w:rsidR="00090E24" w:rsidRDefault="00090E24" w:rsidP="00321C76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ind w:left="1080" w:hanging="27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</w:t>
                            </w:r>
                            <w:r w:rsidRPr="009B7BC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mplemen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tion and training;</w:t>
                            </w:r>
                          </w:p>
                          <w:p w14:paraId="160D90C2" w14:textId="77777777" w:rsidR="00090E24" w:rsidRDefault="00090E24" w:rsidP="00321C76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ind w:left="1080" w:hanging="27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E</w:t>
                            </w:r>
                            <w:r w:rsidRPr="009B7BC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tablishing back office procedures for complianc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;</w:t>
                            </w:r>
                            <w:r w:rsidRPr="009B7BC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1770FBC" w14:textId="77777777" w:rsidR="00090E24" w:rsidRPr="009B7BC5" w:rsidRDefault="00090E24" w:rsidP="00321C76">
                            <w:pPr>
                              <w:pStyle w:val="ListParagraph"/>
                              <w:numPr>
                                <w:ilvl w:val="1"/>
                                <w:numId w:val="18"/>
                              </w:numPr>
                              <w:ind w:left="1080" w:hanging="270"/>
                              <w:jc w:val="left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Maintaining your </w:t>
                            </w:r>
                            <w:r w:rsidRPr="009B7BC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SA Sc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edule Contract in good standing, etc.</w:t>
                            </w:r>
                            <w:r w:rsidRPr="00D547DC">
                              <w:rPr>
                                <w:snapToGrid w:val="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5BC36A" id="Text Box 18" o:spid="_x0000_s1037" type="#_x0000_t202" style="position:absolute;left:0;text-align:left;margin-left:0;margin-top:118.9pt;width:224.2pt;height:337.75pt;z-index:251659264;visibility:visible;mso-wrap-style:square;mso-width-percent:0;mso-height-percent:0;mso-wrap-distance-left:2.88pt;mso-wrap-distance-top:2.88pt;mso-wrap-distance-right:2.88pt;mso-wrap-distance-bottom:2.88pt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" filled="f" stroked="f" strokeweight="0" insetpen="t">
                <o:lock v:ext="edit" shapetype="t"/>
                <v:textbox style="mso-next-textbox:#Text Box 19" inset="2.85pt,2.85pt,2.85pt,2.85pt">
                  <w:txbxContent>
                    <w:p w14:paraId="5EC1F525" w14:textId="77777777" w:rsidR="00090E24" w:rsidRDefault="00090E24" w:rsidP="000A23AE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  <w:t>SUPPORT YOU CAN DEPEND UPON</w:t>
                      </w:r>
                    </w:p>
                    <w:p w14:paraId="51E66B13" w14:textId="77777777" w:rsidR="00090E24" w:rsidRPr="001523C1" w:rsidRDefault="00090E24" w:rsidP="001523C1"/>
                    <w:p w14:paraId="0FA6A18E" w14:textId="13D50979" w:rsidR="00090E24" w:rsidRDefault="00090E24" w:rsidP="00B34C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jc w:val="left"/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We provide p</w:t>
                      </w:r>
                      <w:r w:rsidRPr="00B34C0D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ersonalized service to 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help </w:t>
                      </w:r>
                      <w:r w:rsidR="00985CDA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ensure the proper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985CDA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placement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 of products and services</w:t>
                      </w:r>
                      <w:r w:rsidR="00985CDA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 on the GSA Schedule Contract</w:t>
                      </w:r>
                      <w:r w:rsidRPr="00B34C0D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br/>
                      </w:r>
                    </w:p>
                    <w:p w14:paraId="06907C69" w14:textId="77777777" w:rsidR="00090E24" w:rsidRDefault="00090E24" w:rsidP="00B34C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jc w:val="left"/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We compile a</w:t>
                      </w:r>
                      <w:r w:rsidRPr="00B34C0D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 comprehensive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,</w:t>
                      </w:r>
                      <w:r w:rsidRPr="00B34C0D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 competitive analysis and detailed sales history to determine how best t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o position and price your offer.</w:t>
                      </w:r>
                      <w:r w:rsidRPr="00B34C0D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br/>
                      </w:r>
                    </w:p>
                    <w:p w14:paraId="700187FB" w14:textId="77777777" w:rsidR="00090E24" w:rsidRPr="00113F56" w:rsidRDefault="00090E24" w:rsidP="009B19C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jc w:val="left"/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We provide ongoing support and maintenance once your contract has been awarded.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br/>
                      </w:r>
                    </w:p>
                    <w:p w14:paraId="05CA9F19" w14:textId="77777777" w:rsidR="00090E24" w:rsidRPr="00B34C0D" w:rsidRDefault="00090E24" w:rsidP="00113F5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jc w:val="left"/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</w:rPr>
                        <w:t>We have excellent, long-standing relationships with GSA directors and contracting officers.</w:t>
                      </w:r>
                    </w:p>
                    <w:p w14:paraId="49463FBF" w14:textId="77777777" w:rsidR="00090E24" w:rsidRDefault="00090E24" w:rsidP="002D17ED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</w:pPr>
                      <w:r w:rsidRPr="001B18EA">
                        <w:rPr>
                          <w:rFonts w:asciiTheme="minorHAnsi" w:hAnsiTheme="minorHAnsi" w:cstheme="minorHAnsi"/>
                          <w:color w:val="0F243E"/>
                          <w:sz w:val="28"/>
                          <w:szCs w:val="28"/>
                        </w:rPr>
                        <w:t>EXPERIENCE YOU CAN TRUST</w:t>
                      </w:r>
                    </w:p>
                    <w:p w14:paraId="27086F09" w14:textId="77777777" w:rsidR="00090E24" w:rsidRPr="001523C1" w:rsidRDefault="00090E24" w:rsidP="001523C1"/>
                    <w:p w14:paraId="09986E49" w14:textId="77777777" w:rsidR="00090E24" w:rsidRDefault="00090E24" w:rsidP="009B7BC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B7BC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For </w:t>
                      </w:r>
                      <w:r w:rsidR="00927D87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over </w:t>
                      </w:r>
                      <w:r w:rsidRPr="009B7BC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30 years, we have played an instrumental role in the success of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the GSA Program for </w:t>
                      </w:r>
                      <w:r w:rsidRPr="009B7BC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many leading security industry companie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ncluding manufacturers, integrators and professional service providers.</w:t>
                      </w:r>
                    </w:p>
                    <w:p w14:paraId="37CB9AF8" w14:textId="77777777" w:rsidR="00090E24" w:rsidRDefault="00090E24" w:rsidP="00D84E91">
                      <w:pPr>
                        <w:pStyle w:val="ListParagraph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1904FBA1" w14:textId="77777777" w:rsidR="00090E24" w:rsidRDefault="00090E24" w:rsidP="009B7BC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Our experienced staff is always available to assist with:</w:t>
                      </w:r>
                    </w:p>
                    <w:p w14:paraId="6F3619AA" w14:textId="503240C0" w:rsidR="00090E24" w:rsidRDefault="00985CDA" w:rsidP="00321C76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ind w:left="1080" w:hanging="27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SA and State</w:t>
                      </w:r>
                      <w:r w:rsidR="009C3D19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090E24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ract      submission &amp; </w:t>
                      </w:r>
                      <w:proofErr w:type="gramStart"/>
                      <w:r w:rsidR="00090E24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negotiation;</w:t>
                      </w:r>
                      <w:proofErr w:type="gramEnd"/>
                    </w:p>
                    <w:p w14:paraId="09838838" w14:textId="77777777" w:rsidR="00090E24" w:rsidRDefault="00090E24" w:rsidP="00321C76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ind w:left="1080" w:hanging="27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</w:t>
                      </w:r>
                      <w:r w:rsidRPr="009B7BC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mplement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tion and training;</w:t>
                      </w:r>
                    </w:p>
                    <w:p w14:paraId="160D90C2" w14:textId="77777777" w:rsidR="00090E24" w:rsidRDefault="00090E24" w:rsidP="00321C76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ind w:left="1080" w:hanging="27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E</w:t>
                      </w:r>
                      <w:r w:rsidRPr="009B7BC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tablishing back office procedures for compliance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;</w:t>
                      </w:r>
                      <w:r w:rsidRPr="009B7BC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1770FBC" w14:textId="77777777" w:rsidR="00090E24" w:rsidRPr="009B7BC5" w:rsidRDefault="00090E24" w:rsidP="00321C76">
                      <w:pPr>
                        <w:pStyle w:val="ListParagraph"/>
                        <w:numPr>
                          <w:ilvl w:val="1"/>
                          <w:numId w:val="18"/>
                        </w:numPr>
                        <w:ind w:left="1080" w:hanging="270"/>
                        <w:jc w:val="left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Maintaining your </w:t>
                      </w:r>
                      <w:r w:rsidRPr="009B7BC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SA Sch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edule Contract in good standing, etc.</w:t>
                      </w:r>
                      <w:r w:rsidRPr="00D547DC">
                        <w:rPr>
                          <w:snapToGrid w:val="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A552CD" w:rsidSect="000A7965">
      <w:type w:val="nextColumn"/>
      <w:pgSz w:w="15840" w:h="12240" w:orient="landscape" w:code="1"/>
      <w:pgMar w:top="878" w:right="864" w:bottom="878" w:left="864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F1541" w14:textId="77777777" w:rsidR="00090E24" w:rsidRDefault="00090E24" w:rsidP="007F44CA">
      <w:pPr>
        <w:spacing w:after="0" w:line="240" w:lineRule="auto"/>
      </w:pPr>
      <w:r>
        <w:separator/>
      </w:r>
    </w:p>
  </w:endnote>
  <w:endnote w:type="continuationSeparator" w:id="0">
    <w:p w14:paraId="588B7B50" w14:textId="77777777" w:rsidR="00090E24" w:rsidRDefault="00090E24" w:rsidP="007F4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88FFC" w14:textId="77777777" w:rsidR="00090E24" w:rsidRDefault="00090E24" w:rsidP="007F44CA">
      <w:pPr>
        <w:spacing w:after="0" w:line="240" w:lineRule="auto"/>
      </w:pPr>
      <w:r>
        <w:separator/>
      </w:r>
    </w:p>
  </w:footnote>
  <w:footnote w:type="continuationSeparator" w:id="0">
    <w:p w14:paraId="4498C0A2" w14:textId="77777777" w:rsidR="00090E24" w:rsidRDefault="00090E24" w:rsidP="007F44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B94F6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A75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D2B9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B6F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4AEF8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C085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A023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2A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2602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4EAB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811FC"/>
    <w:multiLevelType w:val="hybridMultilevel"/>
    <w:tmpl w:val="E5F4470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EA788F"/>
    <w:multiLevelType w:val="hybridMultilevel"/>
    <w:tmpl w:val="AAEE0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911B27"/>
    <w:multiLevelType w:val="hybridMultilevel"/>
    <w:tmpl w:val="02B2A38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1D52F1D"/>
    <w:multiLevelType w:val="hybridMultilevel"/>
    <w:tmpl w:val="D2884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3826F9"/>
    <w:multiLevelType w:val="hybridMultilevel"/>
    <w:tmpl w:val="EA10E98A"/>
    <w:lvl w:ilvl="0" w:tplc="F05A67B4"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9585836"/>
    <w:multiLevelType w:val="hybridMultilevel"/>
    <w:tmpl w:val="8A4051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4B0541"/>
    <w:multiLevelType w:val="hybridMultilevel"/>
    <w:tmpl w:val="9594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3A5CCF"/>
    <w:multiLevelType w:val="hybridMultilevel"/>
    <w:tmpl w:val="55FAD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9C72B9"/>
    <w:multiLevelType w:val="hybridMultilevel"/>
    <w:tmpl w:val="CEAE9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863D32"/>
    <w:multiLevelType w:val="hybridMultilevel"/>
    <w:tmpl w:val="29D2A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10"/>
  </w:num>
  <w:num w:numId="13">
    <w:abstractNumId w:val="15"/>
  </w:num>
  <w:num w:numId="14">
    <w:abstractNumId w:val="17"/>
  </w:num>
  <w:num w:numId="15">
    <w:abstractNumId w:val="13"/>
  </w:num>
  <w:num w:numId="16">
    <w:abstractNumId w:val="14"/>
  </w:num>
  <w:num w:numId="17">
    <w:abstractNumId w:val="19"/>
  </w:num>
  <w:num w:numId="18">
    <w:abstractNumId w:val="11"/>
  </w:num>
  <w:num w:numId="19">
    <w:abstractNumId w:val="12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Q3tDAzNzc0NDFT0lEKTi0uzszPAykwrAUAOlLRwSwAAAA="/>
  </w:docVars>
  <w:rsids>
    <w:rsidRoot w:val="00506068"/>
    <w:rsid w:val="00005933"/>
    <w:rsid w:val="00014709"/>
    <w:rsid w:val="000169C5"/>
    <w:rsid w:val="00021AAF"/>
    <w:rsid w:val="000344AE"/>
    <w:rsid w:val="00035539"/>
    <w:rsid w:val="00041A1F"/>
    <w:rsid w:val="00053279"/>
    <w:rsid w:val="00065C95"/>
    <w:rsid w:val="00090E24"/>
    <w:rsid w:val="000A0318"/>
    <w:rsid w:val="000A23AE"/>
    <w:rsid w:val="000A4148"/>
    <w:rsid w:val="000A7965"/>
    <w:rsid w:val="000D2F4A"/>
    <w:rsid w:val="000D6F7F"/>
    <w:rsid w:val="000D7C6F"/>
    <w:rsid w:val="000E6881"/>
    <w:rsid w:val="000F54F1"/>
    <w:rsid w:val="000F7CE3"/>
    <w:rsid w:val="00112D94"/>
    <w:rsid w:val="00113F56"/>
    <w:rsid w:val="00120939"/>
    <w:rsid w:val="00137973"/>
    <w:rsid w:val="00144A23"/>
    <w:rsid w:val="001523C1"/>
    <w:rsid w:val="0015579E"/>
    <w:rsid w:val="00173B9C"/>
    <w:rsid w:val="00182688"/>
    <w:rsid w:val="00194410"/>
    <w:rsid w:val="001A2534"/>
    <w:rsid w:val="001B18EA"/>
    <w:rsid w:val="001B1ADC"/>
    <w:rsid w:val="001C0A37"/>
    <w:rsid w:val="001C13D3"/>
    <w:rsid w:val="001C3669"/>
    <w:rsid w:val="001C6586"/>
    <w:rsid w:val="001C673F"/>
    <w:rsid w:val="001D128C"/>
    <w:rsid w:val="001E7B5B"/>
    <w:rsid w:val="001F6B65"/>
    <w:rsid w:val="0020001D"/>
    <w:rsid w:val="00216A21"/>
    <w:rsid w:val="00227287"/>
    <w:rsid w:val="002525D6"/>
    <w:rsid w:val="00252D41"/>
    <w:rsid w:val="00257211"/>
    <w:rsid w:val="00261410"/>
    <w:rsid w:val="0026542D"/>
    <w:rsid w:val="00266D3C"/>
    <w:rsid w:val="00267942"/>
    <w:rsid w:val="0027545D"/>
    <w:rsid w:val="00287006"/>
    <w:rsid w:val="00290A0E"/>
    <w:rsid w:val="00292634"/>
    <w:rsid w:val="00293765"/>
    <w:rsid w:val="002A6F3F"/>
    <w:rsid w:val="002B2296"/>
    <w:rsid w:val="002C0A9B"/>
    <w:rsid w:val="002C2734"/>
    <w:rsid w:val="002D17ED"/>
    <w:rsid w:val="002E6CAB"/>
    <w:rsid w:val="002F2090"/>
    <w:rsid w:val="00301880"/>
    <w:rsid w:val="00304851"/>
    <w:rsid w:val="00305346"/>
    <w:rsid w:val="00316C3C"/>
    <w:rsid w:val="00320B67"/>
    <w:rsid w:val="00321C76"/>
    <w:rsid w:val="00336289"/>
    <w:rsid w:val="003458D0"/>
    <w:rsid w:val="00370C6F"/>
    <w:rsid w:val="003771C0"/>
    <w:rsid w:val="00380011"/>
    <w:rsid w:val="003806C9"/>
    <w:rsid w:val="00383B0E"/>
    <w:rsid w:val="00385379"/>
    <w:rsid w:val="00391E44"/>
    <w:rsid w:val="003952E7"/>
    <w:rsid w:val="00397929"/>
    <w:rsid w:val="003A61E4"/>
    <w:rsid w:val="003B01EE"/>
    <w:rsid w:val="003B649F"/>
    <w:rsid w:val="003C1D79"/>
    <w:rsid w:val="003C75F5"/>
    <w:rsid w:val="003D4E04"/>
    <w:rsid w:val="003E2590"/>
    <w:rsid w:val="003E6F76"/>
    <w:rsid w:val="003F1443"/>
    <w:rsid w:val="00411B4C"/>
    <w:rsid w:val="00426C2D"/>
    <w:rsid w:val="0043430C"/>
    <w:rsid w:val="00437630"/>
    <w:rsid w:val="00441F4D"/>
    <w:rsid w:val="00444F62"/>
    <w:rsid w:val="00454C92"/>
    <w:rsid w:val="00477C0D"/>
    <w:rsid w:val="00492E5D"/>
    <w:rsid w:val="00497BA4"/>
    <w:rsid w:val="004A5E49"/>
    <w:rsid w:val="004B020F"/>
    <w:rsid w:val="004F4BDA"/>
    <w:rsid w:val="00501573"/>
    <w:rsid w:val="00506068"/>
    <w:rsid w:val="005063B3"/>
    <w:rsid w:val="005118C2"/>
    <w:rsid w:val="0051406B"/>
    <w:rsid w:val="00524766"/>
    <w:rsid w:val="0052507D"/>
    <w:rsid w:val="0052677E"/>
    <w:rsid w:val="00531985"/>
    <w:rsid w:val="00532B73"/>
    <w:rsid w:val="00532CE4"/>
    <w:rsid w:val="00550644"/>
    <w:rsid w:val="00550B7E"/>
    <w:rsid w:val="00550DEE"/>
    <w:rsid w:val="00555678"/>
    <w:rsid w:val="00555E4B"/>
    <w:rsid w:val="0057219F"/>
    <w:rsid w:val="00577262"/>
    <w:rsid w:val="005805B5"/>
    <w:rsid w:val="005A122D"/>
    <w:rsid w:val="005B00E2"/>
    <w:rsid w:val="005B1BA1"/>
    <w:rsid w:val="005B25F3"/>
    <w:rsid w:val="005E601C"/>
    <w:rsid w:val="005F4E6B"/>
    <w:rsid w:val="006006A3"/>
    <w:rsid w:val="00602F4F"/>
    <w:rsid w:val="00610237"/>
    <w:rsid w:val="00617216"/>
    <w:rsid w:val="00632CA3"/>
    <w:rsid w:val="00632FFB"/>
    <w:rsid w:val="006337B3"/>
    <w:rsid w:val="006602D3"/>
    <w:rsid w:val="00664E09"/>
    <w:rsid w:val="00674500"/>
    <w:rsid w:val="00675119"/>
    <w:rsid w:val="00676150"/>
    <w:rsid w:val="006A6C83"/>
    <w:rsid w:val="006C6D55"/>
    <w:rsid w:val="006D7B5B"/>
    <w:rsid w:val="006F2236"/>
    <w:rsid w:val="00707E65"/>
    <w:rsid w:val="00733723"/>
    <w:rsid w:val="00735AA8"/>
    <w:rsid w:val="007427A1"/>
    <w:rsid w:val="00746BC6"/>
    <w:rsid w:val="00756745"/>
    <w:rsid w:val="00771654"/>
    <w:rsid w:val="00771F32"/>
    <w:rsid w:val="007733CC"/>
    <w:rsid w:val="0077742E"/>
    <w:rsid w:val="00780B92"/>
    <w:rsid w:val="00780BE7"/>
    <w:rsid w:val="007A2A5A"/>
    <w:rsid w:val="007A5220"/>
    <w:rsid w:val="007B49C3"/>
    <w:rsid w:val="007B6792"/>
    <w:rsid w:val="007C66D8"/>
    <w:rsid w:val="007D120A"/>
    <w:rsid w:val="007D1C1C"/>
    <w:rsid w:val="007E4207"/>
    <w:rsid w:val="007F2D14"/>
    <w:rsid w:val="007F44CA"/>
    <w:rsid w:val="007F61BA"/>
    <w:rsid w:val="008050FB"/>
    <w:rsid w:val="00806EDE"/>
    <w:rsid w:val="00810198"/>
    <w:rsid w:val="00822E1A"/>
    <w:rsid w:val="008236F8"/>
    <w:rsid w:val="00860C30"/>
    <w:rsid w:val="00876989"/>
    <w:rsid w:val="008A0545"/>
    <w:rsid w:val="008A1280"/>
    <w:rsid w:val="008A3F72"/>
    <w:rsid w:val="008C0423"/>
    <w:rsid w:val="008C4016"/>
    <w:rsid w:val="008E0A3D"/>
    <w:rsid w:val="008E43D3"/>
    <w:rsid w:val="008E4456"/>
    <w:rsid w:val="008E6DCC"/>
    <w:rsid w:val="00902C51"/>
    <w:rsid w:val="009072F9"/>
    <w:rsid w:val="00914505"/>
    <w:rsid w:val="00923C6A"/>
    <w:rsid w:val="009263A6"/>
    <w:rsid w:val="00927D87"/>
    <w:rsid w:val="009357DE"/>
    <w:rsid w:val="00937C76"/>
    <w:rsid w:val="009434E6"/>
    <w:rsid w:val="00943686"/>
    <w:rsid w:val="009475A8"/>
    <w:rsid w:val="0095069B"/>
    <w:rsid w:val="009559F0"/>
    <w:rsid w:val="00977C8F"/>
    <w:rsid w:val="00985CDA"/>
    <w:rsid w:val="00995996"/>
    <w:rsid w:val="00997E83"/>
    <w:rsid w:val="009A6AE5"/>
    <w:rsid w:val="009B19C9"/>
    <w:rsid w:val="009B7BC5"/>
    <w:rsid w:val="009C3D19"/>
    <w:rsid w:val="009C3E5D"/>
    <w:rsid w:val="00A21AF2"/>
    <w:rsid w:val="00A321E4"/>
    <w:rsid w:val="00A40A37"/>
    <w:rsid w:val="00A45143"/>
    <w:rsid w:val="00A552CD"/>
    <w:rsid w:val="00A55ECA"/>
    <w:rsid w:val="00A62354"/>
    <w:rsid w:val="00A6625A"/>
    <w:rsid w:val="00A7363F"/>
    <w:rsid w:val="00A756E9"/>
    <w:rsid w:val="00A80ACA"/>
    <w:rsid w:val="00A85FA6"/>
    <w:rsid w:val="00A93640"/>
    <w:rsid w:val="00A95DCE"/>
    <w:rsid w:val="00A970BA"/>
    <w:rsid w:val="00AA0DFA"/>
    <w:rsid w:val="00AA25C7"/>
    <w:rsid w:val="00AB15C0"/>
    <w:rsid w:val="00AB30C6"/>
    <w:rsid w:val="00AC438C"/>
    <w:rsid w:val="00AE02CF"/>
    <w:rsid w:val="00AE38F4"/>
    <w:rsid w:val="00AE3B70"/>
    <w:rsid w:val="00AE7DD5"/>
    <w:rsid w:val="00B22165"/>
    <w:rsid w:val="00B263E9"/>
    <w:rsid w:val="00B34C0D"/>
    <w:rsid w:val="00B40638"/>
    <w:rsid w:val="00B5749F"/>
    <w:rsid w:val="00B73A9C"/>
    <w:rsid w:val="00B74AF1"/>
    <w:rsid w:val="00B821B6"/>
    <w:rsid w:val="00B852CA"/>
    <w:rsid w:val="00BA544C"/>
    <w:rsid w:val="00BB722D"/>
    <w:rsid w:val="00BB76DC"/>
    <w:rsid w:val="00BC304D"/>
    <w:rsid w:val="00C044B2"/>
    <w:rsid w:val="00C219C2"/>
    <w:rsid w:val="00C35CA8"/>
    <w:rsid w:val="00C40D58"/>
    <w:rsid w:val="00C41AB2"/>
    <w:rsid w:val="00C4567D"/>
    <w:rsid w:val="00C528E4"/>
    <w:rsid w:val="00C539D0"/>
    <w:rsid w:val="00C56749"/>
    <w:rsid w:val="00C615F9"/>
    <w:rsid w:val="00C6498B"/>
    <w:rsid w:val="00C745A9"/>
    <w:rsid w:val="00C7498B"/>
    <w:rsid w:val="00C90E50"/>
    <w:rsid w:val="00C94D17"/>
    <w:rsid w:val="00CC6237"/>
    <w:rsid w:val="00CC7467"/>
    <w:rsid w:val="00CD2F29"/>
    <w:rsid w:val="00D02145"/>
    <w:rsid w:val="00D1738F"/>
    <w:rsid w:val="00D21FF5"/>
    <w:rsid w:val="00D244A2"/>
    <w:rsid w:val="00D30C24"/>
    <w:rsid w:val="00D547DC"/>
    <w:rsid w:val="00D646BE"/>
    <w:rsid w:val="00D84E91"/>
    <w:rsid w:val="00D91439"/>
    <w:rsid w:val="00D92605"/>
    <w:rsid w:val="00D97B82"/>
    <w:rsid w:val="00D97E51"/>
    <w:rsid w:val="00DA3E11"/>
    <w:rsid w:val="00DA3EC7"/>
    <w:rsid w:val="00DB004C"/>
    <w:rsid w:val="00DB0D6C"/>
    <w:rsid w:val="00DB240C"/>
    <w:rsid w:val="00E05C6F"/>
    <w:rsid w:val="00E158AE"/>
    <w:rsid w:val="00E17E47"/>
    <w:rsid w:val="00E23BCD"/>
    <w:rsid w:val="00E36BC9"/>
    <w:rsid w:val="00E44210"/>
    <w:rsid w:val="00E46328"/>
    <w:rsid w:val="00E46499"/>
    <w:rsid w:val="00E810E4"/>
    <w:rsid w:val="00E82706"/>
    <w:rsid w:val="00E82D21"/>
    <w:rsid w:val="00E82D29"/>
    <w:rsid w:val="00E862E8"/>
    <w:rsid w:val="00E963DD"/>
    <w:rsid w:val="00E96A47"/>
    <w:rsid w:val="00E9772C"/>
    <w:rsid w:val="00EB3DCD"/>
    <w:rsid w:val="00EC1B98"/>
    <w:rsid w:val="00EC4517"/>
    <w:rsid w:val="00ED5EA3"/>
    <w:rsid w:val="00EE2839"/>
    <w:rsid w:val="00EE5172"/>
    <w:rsid w:val="00F00AF3"/>
    <w:rsid w:val="00F122D5"/>
    <w:rsid w:val="00F135A1"/>
    <w:rsid w:val="00F17609"/>
    <w:rsid w:val="00F208E4"/>
    <w:rsid w:val="00F26440"/>
    <w:rsid w:val="00F2755C"/>
    <w:rsid w:val="00F477CC"/>
    <w:rsid w:val="00F47F62"/>
    <w:rsid w:val="00F54F4E"/>
    <w:rsid w:val="00F54F6A"/>
    <w:rsid w:val="00F62C3B"/>
    <w:rsid w:val="00F72D32"/>
    <w:rsid w:val="00F9035C"/>
    <w:rsid w:val="00F90745"/>
    <w:rsid w:val="00F96008"/>
    <w:rsid w:val="00FA3294"/>
    <w:rsid w:val="00FA4C24"/>
    <w:rsid w:val="00FA50A9"/>
    <w:rsid w:val="00FA7DA1"/>
    <w:rsid w:val="00FB1367"/>
    <w:rsid w:val="00FB17A5"/>
    <w:rsid w:val="00FB3D64"/>
    <w:rsid w:val="00FC3E7B"/>
    <w:rsid w:val="00FD1391"/>
    <w:rsid w:val="00FE6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position-horizontal-relative:page;mso-position-vertical-relative:page" fill="f" fillcolor="white" stroke="f">
      <v:fill color="white" on="f"/>
      <v:stroke on="f"/>
      <o:colormru v:ext="edit" colors="#dcdce8,#fff5c9,#fc0,#f90,#669,red,#eaeaea,#c7c7d9"/>
    </o:shapedefaults>
    <o:shapelayout v:ext="edit">
      <o:idmap v:ext="edit" data="1"/>
    </o:shapelayout>
  </w:shapeDefaults>
  <w:decimalSymbol w:val="."/>
  <w:listSeparator w:val=","/>
  <w14:docId w14:val="56E49F0B"/>
  <w15:docId w15:val="{0B49EB92-A6D3-4DC4-8D2D-15F2283D4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2CD"/>
    <w:pPr>
      <w:spacing w:after="180" w:line="271" w:lineRule="auto"/>
      <w:jc w:val="both"/>
    </w:pPr>
    <w:rPr>
      <w:color w:val="000000"/>
      <w:kern w:val="28"/>
      <w:sz w:val="18"/>
      <w:szCs w:val="18"/>
    </w:rPr>
  </w:style>
  <w:style w:type="paragraph" w:styleId="Heading1">
    <w:name w:val="heading 1"/>
    <w:next w:val="Normal"/>
    <w:qFormat/>
    <w:rsid w:val="00293765"/>
    <w:pPr>
      <w:spacing w:after="200"/>
      <w:outlineLvl w:val="0"/>
    </w:pPr>
    <w:rPr>
      <w:rFonts w:ascii="Tahoma" w:hAnsi="Tahoma" w:cs="Arial"/>
      <w:b/>
      <w:bCs/>
      <w:color w:val="666699"/>
      <w:spacing w:val="4"/>
      <w:kern w:val="28"/>
      <w:sz w:val="24"/>
      <w:szCs w:val="24"/>
    </w:rPr>
  </w:style>
  <w:style w:type="paragraph" w:styleId="Heading2">
    <w:name w:val="heading 2"/>
    <w:basedOn w:val="Heading1"/>
    <w:next w:val="Normal"/>
    <w:qFormat/>
    <w:rsid w:val="00182688"/>
    <w:pPr>
      <w:spacing w:after="120"/>
      <w:outlineLvl w:val="1"/>
    </w:pPr>
    <w:rPr>
      <w:i/>
    </w:rPr>
  </w:style>
  <w:style w:type="paragraph" w:styleId="Heading3">
    <w:name w:val="heading 3"/>
    <w:basedOn w:val="Heading1"/>
    <w:next w:val="Normal"/>
    <w:qFormat/>
    <w:rsid w:val="00C539D0"/>
    <w:pPr>
      <w:outlineLvl w:val="2"/>
    </w:pPr>
    <w:rPr>
      <w:b w:val="0"/>
      <w:smallCaps/>
    </w:rPr>
  </w:style>
  <w:style w:type="paragraph" w:styleId="Heading4">
    <w:name w:val="heading 4"/>
    <w:basedOn w:val="Heading1"/>
    <w:qFormat/>
    <w:rsid w:val="00C35CA8"/>
    <w:pPr>
      <w:outlineLvl w:val="3"/>
    </w:pPr>
    <w:rPr>
      <w:color w:val="auto"/>
    </w:rPr>
  </w:style>
  <w:style w:type="paragraph" w:styleId="Heading7">
    <w:name w:val="heading 7"/>
    <w:qFormat/>
    <w:rsid w:val="00A552CD"/>
    <w:pPr>
      <w:spacing w:line="271" w:lineRule="auto"/>
      <w:jc w:val="center"/>
      <w:outlineLvl w:val="6"/>
    </w:pPr>
    <w:rPr>
      <w:i/>
      <w:iCs/>
      <w:color w:val="000000"/>
      <w:kern w:val="28"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rsid w:val="008C4016"/>
    <w:pPr>
      <w:spacing w:after="240" w:line="320" w:lineRule="atLeast"/>
    </w:pPr>
    <w:rPr>
      <w:rFonts w:ascii="Tahoma" w:hAnsi="Tahoma" w:cs="Arial"/>
      <w:spacing w:val="-5"/>
      <w:sz w:val="22"/>
      <w:szCs w:val="22"/>
    </w:rPr>
  </w:style>
  <w:style w:type="paragraph" w:styleId="BalloonText">
    <w:name w:val="Balloon Text"/>
    <w:basedOn w:val="Normal"/>
    <w:link w:val="BalloonTextChar"/>
    <w:rsid w:val="00AE38F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Address">
    <w:name w:val="Address"/>
    <w:basedOn w:val="Normal"/>
    <w:rsid w:val="00F54F6A"/>
    <w:pPr>
      <w:spacing w:after="0" w:line="240" w:lineRule="auto"/>
      <w:jc w:val="center"/>
    </w:pPr>
    <w:rPr>
      <w:rFonts w:ascii="Tahoma" w:hAnsi="Tahoma" w:cs="Arial"/>
      <w:bCs/>
      <w:color w:val="auto"/>
      <w:spacing w:val="2"/>
      <w:sz w:val="34"/>
      <w:szCs w:val="32"/>
    </w:rPr>
  </w:style>
  <w:style w:type="paragraph" w:customStyle="1" w:styleId="Tagline">
    <w:name w:val="Tagline"/>
    <w:rsid w:val="00F135A1"/>
    <w:pPr>
      <w:spacing w:line="271" w:lineRule="auto"/>
      <w:jc w:val="center"/>
    </w:pPr>
    <w:rPr>
      <w:rFonts w:ascii="Arial" w:hAnsi="Arial" w:cs="Arial"/>
      <w:b/>
      <w:bCs/>
      <w:kern w:val="28"/>
      <w:sz w:val="30"/>
      <w:szCs w:val="30"/>
    </w:rPr>
  </w:style>
  <w:style w:type="character" w:styleId="Hyperlink">
    <w:name w:val="Hyperlink"/>
    <w:semiHidden/>
    <w:rsid w:val="004F4BDA"/>
    <w:rPr>
      <w:color w:val="0000FF"/>
      <w:u w:val="single"/>
    </w:rPr>
  </w:style>
  <w:style w:type="paragraph" w:customStyle="1" w:styleId="Address2">
    <w:name w:val="Address 2"/>
    <w:rsid w:val="00D1738F"/>
    <w:pPr>
      <w:jc w:val="center"/>
    </w:pPr>
    <w:rPr>
      <w:rFonts w:ascii="Tahoma" w:hAnsi="Tahoma" w:cs="Arial"/>
      <w:b/>
      <w:kern w:val="28"/>
      <w:szCs w:val="22"/>
    </w:rPr>
  </w:style>
  <w:style w:type="paragraph" w:customStyle="1" w:styleId="Captiontext">
    <w:name w:val="Caption text"/>
    <w:basedOn w:val="Normal"/>
    <w:rsid w:val="00F54F6A"/>
    <w:pPr>
      <w:spacing w:after="0" w:line="240" w:lineRule="auto"/>
      <w:jc w:val="center"/>
    </w:pPr>
    <w:rPr>
      <w:rFonts w:ascii="Tahoma" w:hAnsi="Tahoma" w:cs="Arial"/>
      <w:color w:val="5F5F5F"/>
      <w:spacing w:val="4"/>
      <w:sz w:val="16"/>
      <w:szCs w:val="16"/>
    </w:rPr>
  </w:style>
  <w:style w:type="paragraph" w:customStyle="1" w:styleId="CompanyName">
    <w:name w:val="Company Name"/>
    <w:next w:val="Normal"/>
    <w:rsid w:val="00C35CA8"/>
    <w:pPr>
      <w:jc w:val="center"/>
    </w:pPr>
    <w:rPr>
      <w:rFonts w:ascii="Arial Black" w:hAnsi="Arial Black" w:cs="Arial"/>
      <w:bCs/>
      <w:kern w:val="28"/>
      <w:sz w:val="36"/>
      <w:szCs w:val="36"/>
    </w:rPr>
  </w:style>
  <w:style w:type="paragraph" w:styleId="BodyText">
    <w:name w:val="Body Text"/>
    <w:basedOn w:val="Normal"/>
    <w:link w:val="BodyTextChar"/>
    <w:rsid w:val="00293765"/>
    <w:pPr>
      <w:spacing w:before="40" w:after="160"/>
      <w:jc w:val="left"/>
    </w:pPr>
    <w:rPr>
      <w:rFonts w:ascii="Tahoma" w:hAnsi="Tahoma"/>
      <w:color w:val="auto"/>
      <w:sz w:val="20"/>
      <w:szCs w:val="22"/>
    </w:rPr>
  </w:style>
  <w:style w:type="character" w:customStyle="1" w:styleId="BodyTextChar">
    <w:name w:val="Body Text Char"/>
    <w:link w:val="BodyText"/>
    <w:rsid w:val="00293765"/>
    <w:rPr>
      <w:rFonts w:ascii="Tahoma" w:hAnsi="Tahoma"/>
      <w:kern w:val="28"/>
      <w:szCs w:val="22"/>
      <w:lang w:val="en-US" w:eastAsia="en-US" w:bidi="ar-SA"/>
    </w:rPr>
  </w:style>
  <w:style w:type="paragraph" w:styleId="BodyText2">
    <w:name w:val="Body Text 2"/>
    <w:basedOn w:val="Normal"/>
    <w:rsid w:val="00B852CA"/>
    <w:pPr>
      <w:jc w:val="left"/>
    </w:pPr>
    <w:rPr>
      <w:rFonts w:ascii="Arial" w:hAnsi="Arial" w:cs="Arial"/>
      <w:i/>
      <w:color w:val="auto"/>
      <w:sz w:val="20"/>
      <w:szCs w:val="20"/>
    </w:rPr>
  </w:style>
  <w:style w:type="character" w:customStyle="1" w:styleId="BalloonTextChar">
    <w:name w:val="Balloon Text Char"/>
    <w:link w:val="BalloonText"/>
    <w:rsid w:val="00AE38F4"/>
    <w:rPr>
      <w:rFonts w:ascii="Tahoma" w:hAnsi="Tahoma" w:cs="Tahoma"/>
      <w:color w:val="000000"/>
      <w:kern w:val="28"/>
      <w:sz w:val="16"/>
      <w:szCs w:val="16"/>
    </w:rPr>
  </w:style>
  <w:style w:type="paragraph" w:styleId="Header">
    <w:name w:val="header"/>
    <w:basedOn w:val="Normal"/>
    <w:link w:val="HeaderChar"/>
    <w:rsid w:val="007F44C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F44CA"/>
    <w:rPr>
      <w:color w:val="000000"/>
      <w:kern w:val="28"/>
      <w:sz w:val="18"/>
      <w:szCs w:val="18"/>
    </w:rPr>
  </w:style>
  <w:style w:type="paragraph" w:styleId="Footer">
    <w:name w:val="footer"/>
    <w:basedOn w:val="Normal"/>
    <w:link w:val="FooterChar"/>
    <w:rsid w:val="007F44C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F44CA"/>
    <w:rPr>
      <w:color w:val="000000"/>
      <w:kern w:val="28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6006A3"/>
    <w:pPr>
      <w:spacing w:after="200" w:line="276" w:lineRule="auto"/>
      <w:jc w:val="left"/>
    </w:pPr>
    <w:rPr>
      <w:rFonts w:asciiTheme="minorHAnsi" w:eastAsiaTheme="minorEastAsia" w:hAnsiTheme="minorHAnsi" w:cstheme="minorBidi"/>
      <w:i/>
      <w:iCs/>
      <w:color w:val="000000" w:themeColor="text1"/>
      <w:kern w:val="0"/>
      <w:sz w:val="22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6006A3"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eastAsia="ja-JP"/>
    </w:rPr>
  </w:style>
  <w:style w:type="table" w:styleId="TableGrid">
    <w:name w:val="Table Grid"/>
    <w:basedOn w:val="TableNormal"/>
    <w:rsid w:val="005721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C7498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749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C7498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C7498B"/>
    <w:rPr>
      <w:rFonts w:asciiTheme="majorHAnsi" w:eastAsiaTheme="majorEastAsia" w:hAnsiTheme="majorHAnsi" w:cstheme="majorBidi"/>
      <w:i/>
      <w:iCs/>
      <w:color w:val="4F81BD" w:themeColor="accent1"/>
      <w:spacing w:val="15"/>
      <w:kern w:val="28"/>
      <w:sz w:val="24"/>
      <w:szCs w:val="24"/>
    </w:rPr>
  </w:style>
  <w:style w:type="paragraph" w:styleId="ListParagraph">
    <w:name w:val="List Paragraph"/>
    <w:basedOn w:val="Normal"/>
    <w:uiPriority w:val="34"/>
    <w:qFormat/>
    <w:rsid w:val="00A321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3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iaonline.org/" TargetMode="External"/><Relationship Id="rId18" Type="http://schemas.openxmlformats.org/officeDocument/2006/relationships/image" Target="media/image60.jpeg"/><Relationship Id="rId3" Type="http://schemas.openxmlformats.org/officeDocument/2006/relationships/customXml" Target="../customXml/item3.xml"/><Relationship Id="rId21" Type="http://schemas.openxmlformats.org/officeDocument/2006/relationships/hyperlink" Target="http://www.gsa-schedules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://www.gsa-schedule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gsa-schedule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://www.gsa-schedul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EA5AF4CD330449F352083AB0C8841" ma:contentTypeVersion="10" ma:contentTypeDescription="Create a new document." ma:contentTypeScope="" ma:versionID="94cd00c1a7028f2a5f42d374213c0634">
  <xsd:schema xmlns:xsd="http://www.w3.org/2001/XMLSchema" xmlns:xs="http://www.w3.org/2001/XMLSchema" xmlns:p="http://schemas.microsoft.com/office/2006/metadata/properties" xmlns:ns3="115f2c4b-f775-4e0d-9df0-f4f4ab5d9c67" targetNamespace="http://schemas.microsoft.com/office/2006/metadata/properties" ma:root="true" ma:fieldsID="c9d32c5997a45da7d2346b85bd7f0f49" ns3:_="">
    <xsd:import namespace="115f2c4b-f775-4e0d-9df0-f4f4ab5d9c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f2c4b-f775-4e0d-9df0-f4f4ab5d9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739F0D-064C-4D07-A566-6DE81D9AE9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96B3C5-9216-4DA4-8708-395F9BF87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f2c4b-f775-4e0d-9df0-f4f4ab5d9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681C50-F7B9-4DC7-8A49-DE783C9867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F639E2-C098-4ECA-BFF5-B1B88B383B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43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</dc:creator>
  <cp:lastModifiedBy>Sarah Schaffer</cp:lastModifiedBy>
  <cp:revision>2</cp:revision>
  <cp:lastPrinted>2019-04-05T15:07:00Z</cp:lastPrinted>
  <dcterms:created xsi:type="dcterms:W3CDTF">2020-06-16T17:22:00Z</dcterms:created>
  <dcterms:modified xsi:type="dcterms:W3CDTF">2020-06-16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01033</vt:lpwstr>
  </property>
  <property fmtid="{D5CDD505-2E9C-101B-9397-08002B2CF9AE}" pid="3" name="ContentTypeId">
    <vt:lpwstr>0x01010074EEA5AF4CD330449F352083AB0C8841</vt:lpwstr>
  </property>
</Properties>
</file>